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45F90B" w14:textId="77777777" w:rsidR="00295064" w:rsidRPr="008E0B9C" w:rsidRDefault="00DE79EC">
      <w:pPr>
        <w:pStyle w:val="Titre"/>
        <w:rPr>
          <w:lang w:val="fr-CA"/>
        </w:rPr>
      </w:pPr>
      <w:r w:rsidRPr="008E0B9C">
        <w:rPr>
          <w:lang w:val="fr-CA"/>
        </w:rPr>
        <w:t>Filtre tes connaissances</w:t>
      </w:r>
    </w:p>
    <w:p w14:paraId="7645F90C" w14:textId="77777777" w:rsidR="00295064" w:rsidRPr="008E0B9C" w:rsidRDefault="00DE79EC">
      <w:pPr>
        <w:pStyle w:val="Sous-titre"/>
        <w:rPr>
          <w:lang w:val="fr-CA"/>
        </w:rPr>
      </w:pPr>
      <w:r w:rsidRPr="008E0B9C">
        <w:rPr>
          <w:lang w:val="fr-CA"/>
        </w:rPr>
        <w:t>Conception de filtres pour le réduction du bruit du capteur de distance</w:t>
      </w:r>
    </w:p>
    <w:p w14:paraId="7645F90D" w14:textId="77777777" w:rsidR="00295064" w:rsidRPr="008E0B9C" w:rsidRDefault="00DE79EC">
      <w:pPr>
        <w:pStyle w:val="Author"/>
        <w:rPr>
          <w:lang w:val="fr-CA"/>
        </w:rPr>
      </w:pPr>
      <w:r w:rsidRPr="008E0B9C">
        <w:rPr>
          <w:lang w:val="fr-CA"/>
        </w:rPr>
        <w:t>Daniel Lavallée</w:t>
      </w:r>
    </w:p>
    <w:p w14:paraId="7645F90E" w14:textId="77777777" w:rsidR="00295064" w:rsidRPr="008E0B9C" w:rsidRDefault="00DE79EC">
      <w:pPr>
        <w:pStyle w:val="Author"/>
        <w:rPr>
          <w:lang w:val="fr-CA"/>
        </w:rPr>
      </w:pPr>
      <w:r w:rsidRPr="008E0B9C">
        <w:rPr>
          <w:lang w:val="fr-CA"/>
        </w:rPr>
        <w:t>Mathieu Sévégny</w:t>
      </w:r>
    </w:p>
    <w:p w14:paraId="7645F90F" w14:textId="77777777" w:rsidR="00295064" w:rsidRPr="008E0B9C" w:rsidRDefault="00DE79EC">
      <w:pPr>
        <w:pStyle w:val="Author"/>
        <w:rPr>
          <w:lang w:val="fr-CA"/>
        </w:rPr>
      </w:pPr>
      <w:r w:rsidRPr="008E0B9C">
        <w:rPr>
          <w:lang w:val="fr-CA"/>
        </w:rPr>
        <w:t>Tristan Lafontaine</w:t>
      </w:r>
    </w:p>
    <w:p w14:paraId="7645F910" w14:textId="77777777" w:rsidR="00295064" w:rsidRDefault="00DE79EC">
      <w:pPr>
        <w:pStyle w:val="Author"/>
      </w:pPr>
      <w:r>
        <w:t>Émile Bois</w:t>
      </w:r>
    </w:p>
    <w:p w14:paraId="7645F911" w14:textId="77777777" w:rsidR="00295064" w:rsidRDefault="00DE79EC">
      <w:pPr>
        <w:pStyle w:val="Author"/>
      </w:pPr>
      <w:r>
        <w:t>Vincent Kilaknowvski</w:t>
      </w:r>
    </w:p>
    <w:p w14:paraId="7645F912" w14:textId="77777777" w:rsidR="00295064" w:rsidRDefault="00DE79EC">
      <w:pPr>
        <w:pStyle w:val="Date"/>
      </w:pPr>
      <w:r>
        <w:t>2024-10-3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81952908"/>
        <w:docPartObj>
          <w:docPartGallery w:val="Table of Contents"/>
          <w:docPartUnique/>
        </w:docPartObj>
      </w:sdtPr>
      <w:sdtEndPr/>
      <w:sdtContent>
        <w:p w14:paraId="7645F913" w14:textId="77777777" w:rsidR="00295064" w:rsidRDefault="00DE79EC">
          <w:pPr>
            <w:pStyle w:val="En-ttedetabledesmatires"/>
          </w:pPr>
          <w:r>
            <w:t>Table of Contents</w:t>
          </w:r>
        </w:p>
        <w:p w14:paraId="06EA4977" w14:textId="414CB6E4" w:rsidR="008E0B9C" w:rsidRDefault="00DE79E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1334846" w:history="1">
            <w:r w:rsidR="008E0B9C" w:rsidRPr="001A27B8">
              <w:rPr>
                <w:rStyle w:val="Lienhypertexte"/>
                <w:noProof/>
              </w:rPr>
              <w:t>Configuration de l’environnement</w:t>
            </w:r>
            <w:r w:rsidR="008E0B9C">
              <w:rPr>
                <w:noProof/>
                <w:webHidden/>
              </w:rPr>
              <w:tab/>
            </w:r>
            <w:r w:rsidR="008E0B9C">
              <w:rPr>
                <w:noProof/>
                <w:webHidden/>
              </w:rPr>
              <w:fldChar w:fldCharType="begin"/>
            </w:r>
            <w:r w:rsidR="008E0B9C">
              <w:rPr>
                <w:noProof/>
                <w:webHidden/>
              </w:rPr>
              <w:instrText xml:space="preserve"> PAGEREF _Toc181334846 \h </w:instrText>
            </w:r>
            <w:r w:rsidR="008E0B9C">
              <w:rPr>
                <w:noProof/>
                <w:webHidden/>
              </w:rPr>
            </w:r>
            <w:r w:rsidR="008E0B9C">
              <w:rPr>
                <w:noProof/>
                <w:webHidden/>
              </w:rPr>
              <w:fldChar w:fldCharType="separate"/>
            </w:r>
            <w:r w:rsidR="008E0B9C">
              <w:rPr>
                <w:noProof/>
                <w:webHidden/>
              </w:rPr>
              <w:t>1</w:t>
            </w:r>
            <w:r w:rsidR="008E0B9C">
              <w:rPr>
                <w:noProof/>
                <w:webHidden/>
              </w:rPr>
              <w:fldChar w:fldCharType="end"/>
            </w:r>
          </w:hyperlink>
        </w:p>
        <w:p w14:paraId="65111785" w14:textId="1D2C547D" w:rsidR="008E0B9C" w:rsidRDefault="008E0B9C">
          <w:pPr>
            <w:pStyle w:val="TM2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334847" w:history="1">
            <w:r w:rsidRPr="001A27B8">
              <w:rPr>
                <w:rStyle w:val="Lienhypertexte"/>
                <w:noProof/>
              </w:rPr>
              <w:t>Lecture d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334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0397C" w14:textId="40A3A4DC" w:rsidR="008E0B9C" w:rsidRDefault="008E0B9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334848" w:history="1">
            <w:r w:rsidRPr="001A27B8">
              <w:rPr>
                <w:rStyle w:val="Lienhypertexte"/>
                <w:noProof/>
              </w:rPr>
              <w:t>Nettoyage d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334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A20A9" w14:textId="4656EE95" w:rsidR="008E0B9C" w:rsidRDefault="008E0B9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334849" w:history="1">
            <w:r w:rsidRPr="001A27B8">
              <w:rPr>
                <w:rStyle w:val="Lienhypertexte"/>
                <w:noProof/>
              </w:rPr>
              <w:t>Visualisation d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334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3F2B3" w14:textId="41134C83" w:rsidR="008E0B9C" w:rsidRDefault="008E0B9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334850" w:history="1">
            <w:r w:rsidRPr="001A27B8">
              <w:rPr>
                <w:rStyle w:val="Lienhypertexte"/>
                <w:noProof/>
              </w:rPr>
              <w:t>Conception d’un filtre Butterwor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334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287E1" w14:textId="5B9264CC" w:rsidR="008E0B9C" w:rsidRDefault="008E0B9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334851" w:history="1">
            <w:r w:rsidRPr="001A27B8">
              <w:rPr>
                <w:rStyle w:val="Lienhypertexte"/>
                <w:noProof/>
              </w:rPr>
              <w:t>Conception d’un filtre Chebyshev de typ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334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3AE2F" w14:textId="01604B6F" w:rsidR="008E0B9C" w:rsidRDefault="008E0B9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334852" w:history="1">
            <w:r w:rsidRPr="001A27B8">
              <w:rPr>
                <w:rStyle w:val="Lienhypertexte"/>
                <w:noProof/>
              </w:rPr>
              <w:t>Conception d’un filtre Chebyshev de typ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334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E2D33" w14:textId="3DE7B3CC" w:rsidR="008E0B9C" w:rsidRDefault="008E0B9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334853" w:history="1">
            <w:r w:rsidRPr="001A27B8">
              <w:rPr>
                <w:rStyle w:val="Lienhypertexte"/>
                <w:noProof/>
              </w:rPr>
              <w:t>Conception d’un filtre ellipti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334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8B520" w14:textId="0E93E5C0" w:rsidR="008E0B9C" w:rsidRDefault="008E0B9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334854" w:history="1">
            <w:r w:rsidRPr="001A27B8">
              <w:rPr>
                <w:rStyle w:val="Lienhypertexte"/>
                <w:noProof/>
              </w:rPr>
              <w:t>Création d’un modèle de régression linéaire sans filt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334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95DEB" w14:textId="5194DDB5" w:rsidR="008E0B9C" w:rsidRDefault="008E0B9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334855" w:history="1">
            <w:r w:rsidRPr="001A27B8">
              <w:rPr>
                <w:rStyle w:val="Lienhypertexte"/>
                <w:noProof/>
              </w:rPr>
              <w:t>Création d’un modèle de moyenne mobile simple d’order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334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503A4" w14:textId="1CC0EDA8" w:rsidR="008E0B9C" w:rsidRDefault="008E0B9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334856" w:history="1">
            <w:r w:rsidRPr="001A27B8">
              <w:rPr>
                <w:rStyle w:val="Lienhypertexte"/>
                <w:noProof/>
              </w:rPr>
              <w:t>Création d’un modèle de moyenne mobile simple d’ordre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334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9B3C6" w14:textId="1AE97617" w:rsidR="008E0B9C" w:rsidRDefault="008E0B9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334857" w:history="1">
            <w:r w:rsidRPr="001A27B8">
              <w:rPr>
                <w:rStyle w:val="Lienhypertexte"/>
                <w:noProof/>
              </w:rPr>
              <w:t>Création d’un modèle Kn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334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27CE2" w14:textId="4666AF8C" w:rsidR="008E0B9C" w:rsidRDefault="008E0B9C">
          <w:pPr>
            <w:pStyle w:val="TM1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fr-CA" w:eastAsia="fr-CA"/>
              <w14:ligatures w14:val="standardContextual"/>
            </w:rPr>
          </w:pPr>
          <w:hyperlink w:anchor="_Toc181334858" w:history="1">
            <w:r w:rsidRPr="001A27B8">
              <w:rPr>
                <w:rStyle w:val="Lienhypertexte"/>
                <w:noProof/>
              </w:rPr>
              <w:t>Comparaison des modè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334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5F914" w14:textId="0CEDCEA9" w:rsidR="00295064" w:rsidRDefault="00DE79EC">
          <w:r>
            <w:fldChar w:fldCharType="end"/>
          </w:r>
        </w:p>
      </w:sdtContent>
    </w:sdt>
    <w:p w14:paraId="744FA3C1" w14:textId="77777777" w:rsidR="00DE79EC" w:rsidRDefault="00DE79EC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fr-CA"/>
        </w:rPr>
      </w:pPr>
      <w:bookmarkStart w:id="0" w:name="configuration-de-lenvironnement"/>
      <w:bookmarkStart w:id="1" w:name="_Toc181334846"/>
      <w:r>
        <w:rPr>
          <w:lang w:val="fr-CA"/>
        </w:rPr>
        <w:br w:type="page"/>
      </w:r>
    </w:p>
    <w:p w14:paraId="7645F915" w14:textId="4501E233" w:rsidR="00295064" w:rsidRPr="008E0B9C" w:rsidRDefault="00DE79EC">
      <w:pPr>
        <w:pStyle w:val="Titre1"/>
        <w:rPr>
          <w:lang w:val="fr-CA"/>
        </w:rPr>
      </w:pPr>
      <w:r w:rsidRPr="008E0B9C">
        <w:rPr>
          <w:lang w:val="fr-CA"/>
        </w:rPr>
        <w:t>Configuration de l’environnement</w:t>
      </w:r>
      <w:bookmarkEnd w:id="1"/>
    </w:p>
    <w:p w14:paraId="7645F916" w14:textId="77777777" w:rsidR="00295064" w:rsidRPr="008E0B9C" w:rsidRDefault="00DE79EC">
      <w:pPr>
        <w:pStyle w:val="Titre2"/>
        <w:rPr>
          <w:lang w:val="fr-CA"/>
        </w:rPr>
      </w:pPr>
      <w:bookmarkStart w:id="2" w:name="lecture-des-données"/>
      <w:bookmarkStart w:id="3" w:name="_Toc181334847"/>
      <w:r w:rsidRPr="008E0B9C">
        <w:rPr>
          <w:lang w:val="fr-CA"/>
        </w:rPr>
        <w:t>Lecture des données</w:t>
      </w:r>
      <w:bookmarkEnd w:id="3"/>
    </w:p>
    <w:p w14:paraId="7645F917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 xml:space="preserve">## Fonction qui vérifie si un packet est installé et qui l'installe avant </w:t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de le charger au besoin.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lastRenderedPageBreak/>
        <w:t xml:space="preserve">loadPackage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ControlFlowTok"/>
          <w:lang w:val="fr-CA"/>
        </w:rPr>
        <w:t>function</w:t>
      </w:r>
      <w:r w:rsidRPr="008E0B9C">
        <w:rPr>
          <w:rStyle w:val="NormalTok"/>
          <w:lang w:val="fr-CA"/>
        </w:rPr>
        <w:t>(package) {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ControlFlowTok"/>
          <w:lang w:val="fr-CA"/>
        </w:rPr>
        <w:t>if</w:t>
      </w:r>
      <w:r w:rsidRPr="008E0B9C">
        <w:rPr>
          <w:rStyle w:val="NormalTok"/>
          <w:lang w:val="fr-CA"/>
        </w:rPr>
        <w:t xml:space="preserve"> (</w:t>
      </w:r>
      <w:r w:rsidRPr="008E0B9C">
        <w:rPr>
          <w:rStyle w:val="SpecialCharTok"/>
          <w:lang w:val="fr-CA"/>
        </w:rPr>
        <w:t>!</w:t>
      </w:r>
      <w:r w:rsidRPr="008E0B9C">
        <w:rPr>
          <w:rStyle w:val="FunctionTok"/>
          <w:lang w:val="fr-CA"/>
        </w:rPr>
        <w:t>require</w:t>
      </w:r>
      <w:r w:rsidRPr="008E0B9C">
        <w:rPr>
          <w:rStyle w:val="NormalTok"/>
          <w:lang w:val="fr-CA"/>
        </w:rPr>
        <w:t xml:space="preserve">(package, </w:t>
      </w:r>
      <w:r w:rsidRPr="008E0B9C">
        <w:rPr>
          <w:rStyle w:val="AttributeTok"/>
          <w:lang w:val="fr-CA"/>
        </w:rPr>
        <w:t>character.onl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ConstantTok"/>
          <w:lang w:val="fr-CA"/>
        </w:rPr>
        <w:t>TRUE</w:t>
      </w:r>
      <w:r w:rsidRPr="008E0B9C">
        <w:rPr>
          <w:rStyle w:val="NormalTok"/>
          <w:lang w:val="fr-CA"/>
        </w:rPr>
        <w:t>)) {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</w:t>
      </w:r>
      <w:r w:rsidRPr="008E0B9C">
        <w:rPr>
          <w:rStyle w:val="FunctionTok"/>
          <w:lang w:val="fr-CA"/>
        </w:rPr>
        <w:t>install.packages</w:t>
      </w:r>
      <w:r w:rsidRPr="008E0B9C">
        <w:rPr>
          <w:rStyle w:val="NormalTok"/>
          <w:lang w:val="fr-CA"/>
        </w:rPr>
        <w:t xml:space="preserve">(package, </w:t>
      </w:r>
      <w:r w:rsidRPr="008E0B9C">
        <w:rPr>
          <w:rStyle w:val="AttributeTok"/>
          <w:lang w:val="fr-CA"/>
        </w:rPr>
        <w:t>quiet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ConstantTok"/>
          <w:lang w:val="fr-CA"/>
        </w:rPr>
        <w:t>TRUE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</w:t>
      </w:r>
      <w:r w:rsidRPr="008E0B9C">
        <w:rPr>
          <w:rStyle w:val="FunctionTok"/>
          <w:lang w:val="fr-CA"/>
        </w:rPr>
        <w:t>library</w:t>
      </w:r>
      <w:r w:rsidRPr="008E0B9C">
        <w:rPr>
          <w:rStyle w:val="NormalTok"/>
          <w:lang w:val="fr-CA"/>
        </w:rPr>
        <w:t xml:space="preserve">(package, </w:t>
      </w:r>
      <w:r w:rsidRPr="008E0B9C">
        <w:rPr>
          <w:rStyle w:val="AttributeTok"/>
          <w:lang w:val="fr-CA"/>
        </w:rPr>
        <w:t>character.onl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ConstantTok"/>
          <w:lang w:val="fr-CA"/>
        </w:rPr>
        <w:t>TRUE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AttributeTok"/>
          <w:lang w:val="fr-CA"/>
        </w:rPr>
        <w:t>quietl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ConstantTok"/>
          <w:lang w:val="fr-CA"/>
        </w:rPr>
        <w:t>TRUE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}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ControlFlowTok"/>
          <w:lang w:val="fr-CA"/>
        </w:rPr>
        <w:t>else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library</w:t>
      </w:r>
      <w:r w:rsidRPr="008E0B9C">
        <w:rPr>
          <w:rStyle w:val="NormalTok"/>
          <w:lang w:val="fr-CA"/>
        </w:rPr>
        <w:t xml:space="preserve">(package, </w:t>
      </w:r>
      <w:r w:rsidRPr="008E0B9C">
        <w:rPr>
          <w:rStyle w:val="AttributeTok"/>
          <w:lang w:val="fr-CA"/>
        </w:rPr>
        <w:t>character.onl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ConstantTok"/>
          <w:lang w:val="fr-CA"/>
        </w:rPr>
        <w:t>TRUE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AttributeTok"/>
          <w:lang w:val="fr-CA"/>
        </w:rPr>
        <w:t>quietl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ConstantTok"/>
          <w:lang w:val="fr-CA"/>
        </w:rPr>
        <w:t>TRUE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>}</w:t>
      </w:r>
    </w:p>
    <w:p w14:paraId="7645F918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FunctionTok"/>
          <w:lang w:val="fr-CA"/>
        </w:rPr>
        <w:t>loadPackag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tidyverse"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loadPackag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ggplot2"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loadPackag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readxl"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loadPackag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Metrics"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loadPackag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signal"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loadPackag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TTR"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loadPackag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caret"</w:t>
      </w:r>
      <w:r w:rsidRPr="008E0B9C">
        <w:rPr>
          <w:rStyle w:val="NormalTok"/>
          <w:lang w:val="fr-CA"/>
        </w:rPr>
        <w:t>)</w:t>
      </w:r>
    </w:p>
    <w:p w14:paraId="7645F919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>Lecture des données du capteur de distance (données réelle vs données bruitées).</w:t>
      </w:r>
    </w:p>
    <w:p w14:paraId="7645F91A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Chemin vers les données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path_donnees_obstacle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../data/donnees_detecteur_obstacle(more).csv"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Lecture des données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onnees_detecteur_obstacle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read_csv</w:t>
      </w:r>
      <w:r w:rsidRPr="008E0B9C">
        <w:rPr>
          <w:rStyle w:val="NormalTok"/>
          <w:lang w:val="fr-CA"/>
        </w:rPr>
        <w:t>(path_donnees_obstacle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onnees_detecteur_obstacle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renam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real_distance_cm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`</w:t>
      </w:r>
      <w:r w:rsidRPr="008E0B9C">
        <w:rPr>
          <w:rStyle w:val="AttributeTok"/>
          <w:lang w:val="fr-CA"/>
        </w:rPr>
        <w:t>Sample Name</w:t>
      </w:r>
      <w:r w:rsidRPr="008E0B9C">
        <w:rPr>
          <w:rStyle w:val="StringTok"/>
          <w:lang w:val="fr-CA"/>
        </w:rPr>
        <w:t>`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dt moyen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t_moyen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mean</w:t>
      </w:r>
      <w:r w:rsidRPr="008E0B9C">
        <w:rPr>
          <w:rStyle w:val="NormalTok"/>
          <w:lang w:val="fr-CA"/>
        </w:rPr>
        <w:t>(donnees_detecteur_obstacle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dt)</w:t>
      </w:r>
    </w:p>
    <w:p w14:paraId="7645F91B" w14:textId="77777777" w:rsidR="00295064" w:rsidRPr="008E0B9C" w:rsidRDefault="00DE79EC">
      <w:pPr>
        <w:pStyle w:val="Titre1"/>
        <w:rPr>
          <w:lang w:val="fr-CA"/>
        </w:rPr>
      </w:pPr>
      <w:bookmarkStart w:id="4" w:name="nettoyage-des-données"/>
      <w:bookmarkStart w:id="5" w:name="_Toc181334848"/>
      <w:bookmarkEnd w:id="2"/>
      <w:bookmarkEnd w:id="0"/>
      <w:r w:rsidRPr="008E0B9C">
        <w:rPr>
          <w:lang w:val="fr-CA"/>
        </w:rPr>
        <w:t>Nettoyage des données</w:t>
      </w:r>
      <w:bookmarkEnd w:id="5"/>
    </w:p>
    <w:p w14:paraId="7645F91C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Suppression des colonnes inutiles et transformation des données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onnees_detecteur_obstacle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pivot_longer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col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starts_with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Sample"</w:t>
      </w:r>
      <w:r w:rsidRPr="008E0B9C">
        <w:rPr>
          <w:rStyle w:val="NormalTok"/>
          <w:lang w:val="fr-CA"/>
        </w:rPr>
        <w:t xml:space="preserve">), </w:t>
      </w:r>
      <w:r w:rsidRPr="008E0B9C">
        <w:rPr>
          <w:rStyle w:val="AttributeTok"/>
          <w:lang w:val="fr-CA"/>
        </w:rPr>
        <w:t>names_to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Sample_No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AttributeTok"/>
          <w:lang w:val="fr-CA"/>
        </w:rPr>
        <w:t>values_to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measured_distance_cm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select</w:t>
      </w:r>
      <w:r w:rsidRPr="008E0B9C">
        <w:rPr>
          <w:rStyle w:val="NormalTok"/>
          <w:lang w:val="fr-CA"/>
        </w:rPr>
        <w:t xml:space="preserve">(., </w:t>
      </w:r>
      <w:r w:rsidRPr="008E0B9C">
        <w:rPr>
          <w:rStyle w:val="SpecialCharTok"/>
          <w:lang w:val="fr-CA"/>
        </w:rPr>
        <w:t>-</w:t>
      </w:r>
      <w:r w:rsidRPr="008E0B9C">
        <w:rPr>
          <w:rStyle w:val="NormalTok"/>
          <w:lang w:val="fr-CA"/>
        </w:rPr>
        <w:t xml:space="preserve">dt, </w:t>
      </w:r>
      <w:r w:rsidRPr="008E0B9C">
        <w:rPr>
          <w:rStyle w:val="SpecialCharTok"/>
          <w:lang w:val="fr-CA"/>
        </w:rPr>
        <w:t>-</w:t>
      </w:r>
      <w:r w:rsidRPr="008E0B9C">
        <w:rPr>
          <w:rStyle w:val="NormalTok"/>
          <w:lang w:val="fr-CA"/>
        </w:rPr>
        <w:t>Sample_No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Aggrégation des données par la moyenne des distances mesurées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onnees_detecteur_obstacle_aggregate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roup_by</w:t>
      </w:r>
      <w:r w:rsidRPr="008E0B9C">
        <w:rPr>
          <w:rStyle w:val="NormalTok"/>
          <w:lang w:val="fr-CA"/>
        </w:rPr>
        <w:t xml:space="preserve">(real_distance_cm)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summaris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measured_distance_cm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mean</w:t>
      </w:r>
      <w:r w:rsidRPr="008E0B9C">
        <w:rPr>
          <w:rStyle w:val="NormalTok"/>
          <w:lang w:val="fr-CA"/>
        </w:rPr>
        <w:t xml:space="preserve">(measured_distance_cm, </w:t>
      </w:r>
      <w:r w:rsidRPr="008E0B9C">
        <w:rPr>
          <w:rStyle w:val="AttributeTok"/>
          <w:lang w:val="fr-CA"/>
        </w:rPr>
        <w:t>na.rm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ConstantTok"/>
          <w:lang w:val="fr-CA"/>
        </w:rPr>
        <w:t>TRUE</w:t>
      </w:r>
      <w:r w:rsidRPr="008E0B9C">
        <w:rPr>
          <w:rStyle w:val="NormalTok"/>
          <w:lang w:val="fr-CA"/>
        </w:rPr>
        <w:t>))</w:t>
      </w:r>
    </w:p>
    <w:p w14:paraId="7645F91D" w14:textId="77777777" w:rsidR="00295064" w:rsidRPr="008E0B9C" w:rsidRDefault="00DE79EC">
      <w:pPr>
        <w:pStyle w:val="Titre1"/>
        <w:rPr>
          <w:lang w:val="fr-CA"/>
        </w:rPr>
      </w:pPr>
      <w:bookmarkStart w:id="6" w:name="visualisation-des-données"/>
      <w:bookmarkStart w:id="7" w:name="_Toc181334849"/>
      <w:bookmarkEnd w:id="4"/>
      <w:r w:rsidRPr="008E0B9C">
        <w:rPr>
          <w:lang w:val="fr-CA"/>
        </w:rPr>
        <w:t>Visualisation des données</w:t>
      </w:r>
      <w:bookmarkEnd w:id="7"/>
    </w:p>
    <w:p w14:paraId="7645F91E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>Distruibution des données bruitées.</w:t>
      </w:r>
    </w:p>
    <w:p w14:paraId="7645F91F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Distribution des données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factor</w:t>
      </w:r>
      <w:r w:rsidRPr="008E0B9C">
        <w:rPr>
          <w:rStyle w:val="NormalTok"/>
          <w:lang w:val="fr-CA"/>
        </w:rPr>
        <w:t xml:space="preserve">(real_distance_cm), </w:t>
      </w:r>
      <w:r w:rsidRPr="008E0B9C">
        <w:rPr>
          <w:rStyle w:val="AttributeTok"/>
          <w:lang w:val="fr-CA"/>
        </w:rPr>
        <w:t xml:space="preserve">y </w:t>
      </w:r>
      <w:r w:rsidRPr="008E0B9C">
        <w:rPr>
          <w:rStyle w:val="AttributeTok"/>
          <w:lang w:val="fr-CA"/>
        </w:rPr>
        <w:lastRenderedPageBreak/>
        <w:t>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boxplot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outlier.shap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ConstantTok"/>
          <w:lang w:val="fr-CA"/>
        </w:rPr>
        <w:t>NA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ribution des distances réelles mesurées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réell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mesurée (cm)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scale_x_discret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break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seq</w:t>
      </w:r>
      <w:r w:rsidRPr="008E0B9C">
        <w:rPr>
          <w:rStyle w:val="NormalTok"/>
          <w:lang w:val="fr-CA"/>
        </w:rPr>
        <w:t>(</w:t>
      </w:r>
      <w:r w:rsidRPr="008E0B9C">
        <w:rPr>
          <w:rStyle w:val="DecValTok"/>
          <w:lang w:val="fr-CA"/>
        </w:rPr>
        <w:t>0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DecValTok"/>
          <w:lang w:val="fr-CA"/>
        </w:rPr>
        <w:t>400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AttributeTok"/>
          <w:lang w:val="fr-CA"/>
        </w:rPr>
        <w:t>b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4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20" w14:textId="77777777" w:rsidR="00295064" w:rsidRDefault="00DE79EC">
      <w:pPr>
        <w:pStyle w:val="FirstParagraph"/>
      </w:pPr>
      <w:r>
        <w:rPr>
          <w:noProof/>
        </w:rPr>
        <w:drawing>
          <wp:inline distT="0" distB="0" distL="0" distR="0" wp14:anchorId="7645F998" wp14:editId="7645F999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ltre-tes-connaissances_files/figure-docx/visualisationDonnees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21" w14:textId="77777777" w:rsidR="00295064" w:rsidRPr="008E0B9C" w:rsidRDefault="00DE79EC">
      <w:pPr>
        <w:pStyle w:val="Corpsdetexte"/>
        <w:rPr>
          <w:lang w:val="fr-CA"/>
        </w:rPr>
      </w:pPr>
      <w:r w:rsidRPr="008E0B9C">
        <w:rPr>
          <w:lang w:val="fr-CA"/>
        </w:rPr>
        <w:t>Données agrégées par la moyenne des distances mesurées.</w:t>
      </w:r>
    </w:p>
    <w:p w14:paraId="7645F922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Distribution des données agrégées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_aggregated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point</w:t>
      </w:r>
      <w:r w:rsidRPr="008E0B9C">
        <w:rPr>
          <w:rStyle w:val="NormalTok"/>
          <w:lang w:val="fr-CA"/>
        </w:rPr>
        <w:t xml:space="preserve">(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ribution des distances réelles mesurées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réell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mesurée (cm)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23" w14:textId="77777777" w:rsidR="00295064" w:rsidRDefault="00DE79EC">
      <w:pPr>
        <w:pStyle w:val="FirstParagraph"/>
      </w:pPr>
      <w:r>
        <w:rPr>
          <w:noProof/>
        </w:rPr>
        <w:lastRenderedPageBreak/>
        <w:drawing>
          <wp:inline distT="0" distB="0" distL="0" distR="0" wp14:anchorId="7645F99A" wp14:editId="7645F99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ltre-tes-connaissances_files/figure-docx/visualisationDonneesAggregated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24" w14:textId="77777777" w:rsidR="00295064" w:rsidRPr="008E0B9C" w:rsidRDefault="00DE79EC">
      <w:pPr>
        <w:pStyle w:val="Titre1"/>
        <w:rPr>
          <w:lang w:val="fr-CA"/>
        </w:rPr>
      </w:pPr>
      <w:bookmarkStart w:id="8" w:name="conception-dun-filtre-butterworth"/>
      <w:bookmarkStart w:id="9" w:name="_Toc181334850"/>
      <w:bookmarkEnd w:id="6"/>
      <w:r w:rsidRPr="008E0B9C">
        <w:rPr>
          <w:lang w:val="fr-CA"/>
        </w:rPr>
        <w:t>Conception d’un filtre Butterworth</w:t>
      </w:r>
      <w:bookmarkEnd w:id="9"/>
    </w:p>
    <w:p w14:paraId="7645F925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NormalTok"/>
          <w:lang w:val="fr-CA"/>
        </w:rPr>
        <w:t xml:space="preserve">fe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1</w:t>
      </w:r>
      <w:r w:rsidRPr="008E0B9C">
        <w:rPr>
          <w:rStyle w:val="SpecialCharTok"/>
          <w:lang w:val="fr-CA"/>
        </w:rPr>
        <w:t>/</w:t>
      </w:r>
      <w:r w:rsidRPr="008E0B9C">
        <w:rPr>
          <w:rStyle w:val="NormalTok"/>
          <w:lang w:val="fr-CA"/>
        </w:rPr>
        <w:t xml:space="preserve">dt_moyen          </w:t>
      </w:r>
      <w:r w:rsidRPr="008E0B9C">
        <w:rPr>
          <w:rStyle w:val="CommentTok"/>
          <w:lang w:val="fr-CA"/>
        </w:rPr>
        <w:t># Fréquence d'échantillonnag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fc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fe</w:t>
      </w:r>
      <w:r w:rsidRPr="008E0B9C">
        <w:rPr>
          <w:rStyle w:val="SpecialCharTok"/>
          <w:lang w:val="fr-CA"/>
        </w:rPr>
        <w:t>/</w:t>
      </w:r>
      <w:r w:rsidRPr="008E0B9C">
        <w:rPr>
          <w:rStyle w:val="DecValTok"/>
          <w:lang w:val="fr-CA"/>
        </w:rPr>
        <w:t>3</w:t>
      </w:r>
      <w:r w:rsidRPr="008E0B9C">
        <w:rPr>
          <w:rStyle w:val="NormalTok"/>
          <w:lang w:val="fr-CA"/>
        </w:rPr>
        <w:t xml:space="preserve">                </w:t>
      </w:r>
      <w:r w:rsidRPr="008E0B9C">
        <w:rPr>
          <w:rStyle w:val="CommentTok"/>
          <w:lang w:val="fr-CA"/>
        </w:rPr>
        <w:t># Fréquence de coupur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order_butter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2</w:t>
      </w:r>
      <w:r w:rsidRPr="008E0B9C">
        <w:rPr>
          <w:rStyle w:val="NormalTok"/>
          <w:lang w:val="fr-CA"/>
        </w:rPr>
        <w:t xml:space="preserve">         </w:t>
      </w:r>
      <w:r w:rsidRPr="008E0B9C">
        <w:rPr>
          <w:rStyle w:val="CommentTok"/>
          <w:lang w:val="fr-CA"/>
        </w:rPr>
        <w:t># Ordre du filtr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cutoff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fc</w:t>
      </w:r>
      <w:r w:rsidRPr="008E0B9C">
        <w:rPr>
          <w:rStyle w:val="SpecialCharTok"/>
          <w:lang w:val="fr-CA"/>
        </w:rPr>
        <w:t>/</w:t>
      </w:r>
      <w:r w:rsidRPr="008E0B9C">
        <w:rPr>
          <w:rStyle w:val="NormalTok"/>
          <w:lang w:val="fr-CA"/>
        </w:rPr>
        <w:t>(fe</w:t>
      </w:r>
      <w:r w:rsidRPr="008E0B9C">
        <w:rPr>
          <w:rStyle w:val="SpecialCharTok"/>
          <w:lang w:val="fr-CA"/>
        </w:rPr>
        <w:t>/</w:t>
      </w:r>
      <w:r w:rsidRPr="008E0B9C">
        <w:rPr>
          <w:rStyle w:val="DecValTok"/>
          <w:lang w:val="fr-CA"/>
        </w:rPr>
        <w:t>2</w:t>
      </w:r>
      <w:r w:rsidRPr="008E0B9C">
        <w:rPr>
          <w:rStyle w:val="NormalTok"/>
          <w:lang w:val="fr-CA"/>
        </w:rPr>
        <w:t xml:space="preserve">)       </w:t>
      </w:r>
      <w:r w:rsidRPr="008E0B9C">
        <w:rPr>
          <w:rStyle w:val="CommentTok"/>
          <w:lang w:val="fr-CA"/>
        </w:rPr>
        <w:t># Fréquence de coupure normalisée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CommentTok"/>
          <w:lang w:val="fr-CA"/>
        </w:rPr>
        <w:t># Conception du filtre Butterworth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butter_filter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butter</w:t>
      </w:r>
      <w:r w:rsidRPr="008E0B9C">
        <w:rPr>
          <w:rStyle w:val="NormalTok"/>
          <w:lang w:val="fr-CA"/>
        </w:rPr>
        <w:t xml:space="preserve">(order_butter, cutoff, </w:t>
      </w:r>
      <w:r w:rsidRPr="008E0B9C">
        <w:rPr>
          <w:rStyle w:val="AttributeTok"/>
          <w:lang w:val="fr-CA"/>
        </w:rPr>
        <w:t>typ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ow"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CommentTok"/>
          <w:lang w:val="fr-CA"/>
        </w:rPr>
        <w:t># Calcul de la réponse en fréquenc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freq_response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freqz</w:t>
      </w:r>
      <w:r w:rsidRPr="008E0B9C">
        <w:rPr>
          <w:rStyle w:val="NormalTok"/>
          <w:lang w:val="fr-CA"/>
        </w:rPr>
        <w:t xml:space="preserve">(butter_filter, </w:t>
      </w:r>
      <w:r w:rsidRPr="008E0B9C">
        <w:rPr>
          <w:rStyle w:val="AttributeTok"/>
          <w:lang w:val="fr-CA"/>
        </w:rPr>
        <w:t>F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2</w:t>
      </w:r>
      <w:r w:rsidRPr="008E0B9C">
        <w:rPr>
          <w:rStyle w:val="NormalTok"/>
          <w:lang w:val="fr-CA"/>
        </w:rPr>
        <w:t xml:space="preserve">)  </w:t>
      </w:r>
      <w:r w:rsidRPr="008E0B9C">
        <w:rPr>
          <w:rStyle w:val="CommentTok"/>
          <w:lang w:val="fr-CA"/>
        </w:rPr>
        <w:t># Fs = 2 pour des fréquences normalisées (entre 0 et 1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Affichage des coefficients du filtre Butterworth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print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past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Le numérateur du filtre Butterworth est : "</w:t>
      </w:r>
      <w:r w:rsidRPr="008E0B9C">
        <w:rPr>
          <w:rStyle w:val="NormalTok"/>
          <w:lang w:val="fr-CA"/>
        </w:rPr>
        <w:t>, butter_filter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b))</w:t>
      </w:r>
    </w:p>
    <w:p w14:paraId="7645F926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VerbatimChar"/>
          <w:lang w:val="fr-CA"/>
        </w:rPr>
        <w:t>## [1] "Le numérateur du filtre Butterworth est :  0.465153077165047"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[2] "Le numérateur du filtre Butterworth est :  0.930306154330093"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[3] "Le numérateur du filtre Butterworth est :  0.465153077165047"</w:t>
      </w:r>
    </w:p>
    <w:p w14:paraId="7645F927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FunctionTok"/>
          <w:lang w:val="fr-CA"/>
        </w:rPr>
        <w:t>print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past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Le dénominateur du filtre Butterworth est : "</w:t>
      </w:r>
      <w:r w:rsidRPr="008E0B9C">
        <w:rPr>
          <w:rStyle w:val="NormalTok"/>
          <w:lang w:val="fr-CA"/>
        </w:rPr>
        <w:t>, butter_filter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a))</w:t>
      </w:r>
    </w:p>
    <w:p w14:paraId="7645F928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VerbatimChar"/>
          <w:lang w:val="fr-CA"/>
        </w:rPr>
        <w:lastRenderedPageBreak/>
        <w:t xml:space="preserve">## [1] "Le dénominateur du filtre Butterworth est :  1"                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[2] "Le dénominateur du filtre Butterworth est :  0.620204102886728"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[3] "Le dénominateur du filtre Butterworth est :  0.240408205773457"</w:t>
      </w:r>
    </w:p>
    <w:p w14:paraId="7645F929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Création d'un data frame pour la réponse en fréquence</w:t>
      </w:r>
      <w:r w:rsidRPr="008E0B9C">
        <w:rPr>
          <w:lang w:val="fr-CA"/>
        </w:rPr>
        <w:br/>
      </w:r>
      <w:r w:rsidRPr="008E0B9C">
        <w:rPr>
          <w:rStyle w:val="CommentTok"/>
          <w:lang w:val="fr-CA"/>
        </w:rPr>
        <w:t># Fréquence normalisé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freq_response_butter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data.fram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f =</w:t>
      </w:r>
      <w:r w:rsidRPr="008E0B9C">
        <w:rPr>
          <w:rStyle w:val="NormalTok"/>
          <w:lang w:val="fr-CA"/>
        </w:rPr>
        <w:t xml:space="preserve"> freq_response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f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         </w:t>
      </w:r>
      <w:r w:rsidRPr="008E0B9C">
        <w:rPr>
          <w:rStyle w:val="AttributeTok"/>
          <w:lang w:val="fr-CA"/>
        </w:rPr>
        <w:t>h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abs</w:t>
      </w:r>
      <w:r w:rsidRPr="008E0B9C">
        <w:rPr>
          <w:rStyle w:val="NormalTok"/>
          <w:lang w:val="fr-CA"/>
        </w:rPr>
        <w:t>(freq_response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h))</w:t>
      </w:r>
      <w:r w:rsidRPr="008E0B9C">
        <w:rPr>
          <w:lang w:val="fr-CA"/>
        </w:rPr>
        <w:br/>
      </w:r>
      <w:r w:rsidRPr="008E0B9C">
        <w:rPr>
          <w:rStyle w:val="CommentTok"/>
          <w:lang w:val="fr-CA"/>
        </w:rPr>
        <w:t># Fréquence en Hz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freq_response_butter_hz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data.fram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f =</w:t>
      </w:r>
      <w:r w:rsidRPr="008E0B9C">
        <w:rPr>
          <w:rStyle w:val="NormalTok"/>
          <w:lang w:val="fr-CA"/>
        </w:rPr>
        <w:t xml:space="preserve"> freq_response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 xml:space="preserve">f </w:t>
      </w:r>
      <w:r w:rsidRPr="008E0B9C">
        <w:rPr>
          <w:rStyle w:val="SpecialCharTok"/>
          <w:lang w:val="fr-CA"/>
        </w:rPr>
        <w:t>*</w:t>
      </w:r>
      <w:r w:rsidRPr="008E0B9C">
        <w:rPr>
          <w:rStyle w:val="NormalTok"/>
          <w:lang w:val="fr-CA"/>
        </w:rPr>
        <w:t xml:space="preserve"> (fe</w:t>
      </w:r>
      <w:r w:rsidRPr="008E0B9C">
        <w:rPr>
          <w:rStyle w:val="SpecialCharTok"/>
          <w:lang w:val="fr-CA"/>
        </w:rPr>
        <w:t>/</w:t>
      </w:r>
      <w:r w:rsidRPr="008E0B9C">
        <w:rPr>
          <w:rStyle w:val="DecValTok"/>
          <w:lang w:val="fr-CA"/>
        </w:rPr>
        <w:t>2</w:t>
      </w:r>
      <w:r w:rsidRPr="008E0B9C">
        <w:rPr>
          <w:rStyle w:val="NormalTok"/>
          <w:lang w:val="fr-CA"/>
        </w:rPr>
        <w:t>)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         </w:t>
      </w:r>
      <w:r w:rsidRPr="008E0B9C">
        <w:rPr>
          <w:rStyle w:val="AttributeTok"/>
          <w:lang w:val="fr-CA"/>
        </w:rPr>
        <w:t>h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abs</w:t>
      </w:r>
      <w:r w:rsidRPr="008E0B9C">
        <w:rPr>
          <w:rStyle w:val="NormalTok"/>
          <w:lang w:val="fr-CA"/>
        </w:rPr>
        <w:t>(freq_response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h)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Tracer la réponse en fréquence (normalisée)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freq_response_butter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f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20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pecialCharTok"/>
          <w:lang w:val="fr-CA"/>
        </w:rPr>
        <w:t>*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log10</w:t>
      </w:r>
      <w:r w:rsidRPr="008E0B9C">
        <w:rPr>
          <w:rStyle w:val="NormalTok"/>
          <w:lang w:val="fr-CA"/>
        </w:rPr>
        <w:t xml:space="preserve">(h)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 xml:space="preserve">(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x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Fréquence (normalisé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y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Amplitude (dB)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gtitl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Réponse en fréquence du filtre Butterworth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2A" w14:textId="77777777" w:rsidR="00295064" w:rsidRDefault="00DE79EC">
      <w:pPr>
        <w:pStyle w:val="FirstParagraph"/>
      </w:pPr>
      <w:r>
        <w:rPr>
          <w:noProof/>
        </w:rPr>
        <w:drawing>
          <wp:inline distT="0" distB="0" distL="0" distR="0" wp14:anchorId="7645F99C" wp14:editId="7645F99D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Filtre-tes-connaissances_files/figure-docx/butterwort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2B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Tracer la réponse en fréquence (en Hz)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freq_response_butter_hz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f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20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pecialCharTok"/>
          <w:lang w:val="fr-CA"/>
        </w:rPr>
        <w:t>*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log10</w:t>
      </w:r>
      <w:r w:rsidRPr="008E0B9C">
        <w:rPr>
          <w:rStyle w:val="NormalTok"/>
          <w:lang w:val="fr-CA"/>
        </w:rPr>
        <w:t xml:space="preserve">(h)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 xml:space="preserve">(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x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Fréquence (Hz)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y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Amplitude (dB)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gtitl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Réponse en fréquence du filtre Butterworth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2C" w14:textId="77777777" w:rsidR="00295064" w:rsidRDefault="00DE79EC">
      <w:pPr>
        <w:pStyle w:val="FirstParagraph"/>
      </w:pPr>
      <w:r>
        <w:rPr>
          <w:noProof/>
        </w:rPr>
        <w:lastRenderedPageBreak/>
        <w:drawing>
          <wp:inline distT="0" distB="0" distL="0" distR="0" wp14:anchorId="7645F99E" wp14:editId="7645F99F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Filtre-tes-connaissances_files/figure-docx/butterworth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2D" w14:textId="77777777" w:rsidR="00295064" w:rsidRPr="008E0B9C" w:rsidRDefault="00DE79EC">
      <w:pPr>
        <w:pStyle w:val="Corpsdetexte"/>
        <w:rPr>
          <w:lang w:val="fr-CA"/>
        </w:rPr>
      </w:pPr>
      <w:r w:rsidRPr="008E0B9C">
        <w:rPr>
          <w:lang w:val="fr-CA"/>
        </w:rPr>
        <w:t xml:space="preserve">L’équation du </w:t>
      </w:r>
      <w:r w:rsidRPr="008E0B9C">
        <w:rPr>
          <w:b/>
          <w:bCs/>
          <w:lang w:val="fr-CA"/>
        </w:rPr>
        <w:t>filtre de Butterworth</w:t>
      </w:r>
      <w:r w:rsidRPr="008E0B9C">
        <w:rPr>
          <w:lang w:val="fr-CA"/>
        </w:rPr>
        <w:t xml:space="preserve"> est alors donnée par :</w:t>
      </w:r>
    </w:p>
    <w:p w14:paraId="7645F92E" w14:textId="77777777" w:rsidR="00295064" w:rsidRDefault="00DE79EC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465153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9303062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465153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6202041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2404082</m:t>
              </m:r>
            </m:den>
          </m:f>
        </m:oMath>
      </m:oMathPara>
    </w:p>
    <w:p w14:paraId="7645F92F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>Appliquons le filtrage sur les données bruitées.</w:t>
      </w:r>
    </w:p>
    <w:p w14:paraId="7645F930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CommentTok"/>
          <w:lang w:val="fr-CA"/>
        </w:rPr>
        <w:t># Filtrage des données bruitées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onnees_detecteur_obstacle_aggregate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_aggregated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mutat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measured_distance_cm_butter =</w:t>
      </w:r>
      <w:r w:rsidRPr="008E0B9C">
        <w:rPr>
          <w:rStyle w:val="NormalTok"/>
          <w:lang w:val="fr-CA"/>
        </w:rPr>
        <w:t xml:space="preserve"> signal</w:t>
      </w:r>
      <w:r w:rsidRPr="008E0B9C">
        <w:rPr>
          <w:rStyle w:val="SpecialCharTok"/>
          <w:lang w:val="fr-CA"/>
        </w:rPr>
        <w:t>::</w:t>
      </w:r>
      <w:r w:rsidRPr="008E0B9C">
        <w:rPr>
          <w:rStyle w:val="FunctionTok"/>
          <w:lang w:val="fr-CA"/>
        </w:rPr>
        <w:t>filter</w:t>
      </w:r>
      <w:r w:rsidRPr="008E0B9C">
        <w:rPr>
          <w:rStyle w:val="NormalTok"/>
          <w:lang w:val="fr-CA"/>
        </w:rPr>
        <w:t>(butter_filter, measured_distance_cm)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Tracer les données bruitées vs les données filtrées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_aggregated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_butter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filtr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 vs données filtrées avec un filtre Butterworth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</w:t>
      </w:r>
      <w:r w:rsidRPr="008E0B9C">
        <w:rPr>
          <w:rStyle w:val="StringTok"/>
          <w:lang w:val="fr-CA"/>
        </w:rPr>
        <w:t>tance mesuré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réell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lastRenderedPageBreak/>
        <w:t xml:space="preserve">       </w:t>
      </w:r>
      <w:r w:rsidRPr="008E0B9C">
        <w:rPr>
          <w:rStyle w:val="AttributeTok"/>
          <w:lang w:val="fr-CA"/>
        </w:rPr>
        <w:t>color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égen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31" w14:textId="77777777" w:rsidR="00295064" w:rsidRDefault="00DE79EC">
      <w:pPr>
        <w:pStyle w:val="FirstParagraph"/>
      </w:pPr>
      <w:r>
        <w:rPr>
          <w:noProof/>
        </w:rPr>
        <w:drawing>
          <wp:inline distT="0" distB="0" distL="0" distR="0" wp14:anchorId="7645F9A0" wp14:editId="7645F9A1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Filtre-tes-connaissances_files/figure-docx/filtrageButterworth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32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Création du modèle de régression linéair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modele_butter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lm</w:t>
      </w:r>
      <w:r w:rsidRPr="008E0B9C">
        <w:rPr>
          <w:rStyle w:val="NormalTok"/>
          <w:lang w:val="fr-CA"/>
        </w:rPr>
        <w:t xml:space="preserve">(real_distance_cm </w:t>
      </w:r>
      <w:r w:rsidRPr="008E0B9C">
        <w:rPr>
          <w:rStyle w:val="SpecialCharTok"/>
          <w:lang w:val="fr-CA"/>
        </w:rPr>
        <w:t>~</w:t>
      </w:r>
      <w:r w:rsidRPr="008E0B9C">
        <w:rPr>
          <w:rStyle w:val="NormalTok"/>
          <w:lang w:val="fr-CA"/>
        </w:rPr>
        <w:t xml:space="preserve"> measured_distance_cm_butter, </w:t>
      </w:r>
      <w:r w:rsidRPr="008E0B9C">
        <w:rPr>
          <w:rStyle w:val="AttributeTok"/>
          <w:lang w:val="fr-CA"/>
        </w:rPr>
        <w:t>data =</w:t>
      </w:r>
      <w:r w:rsidRPr="008E0B9C">
        <w:rPr>
          <w:rStyle w:val="NormalTok"/>
          <w:lang w:val="fr-CA"/>
        </w:rPr>
        <w:t xml:space="preserve"> donnees_detecteur_obstacle_aggregated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Prédiction des valeur réelles avec le filtre de Butterworth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onnees_detecteur_obstacle_aggregate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_aggregated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mutat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modele_butter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predict</w:t>
      </w:r>
      <w:r w:rsidRPr="008E0B9C">
        <w:rPr>
          <w:rStyle w:val="NormalTok"/>
          <w:lang w:val="fr-CA"/>
        </w:rPr>
        <w:t>(modele_butter))</w:t>
      </w:r>
    </w:p>
    <w:p w14:paraId="7645F933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 xml:space="preserve">L’équation du </w:t>
      </w:r>
      <w:r w:rsidRPr="008E0B9C">
        <w:rPr>
          <w:b/>
          <w:bCs/>
          <w:lang w:val="fr-CA"/>
        </w:rPr>
        <w:t>modèle de régression linéaire</w:t>
      </w:r>
      <w:r w:rsidRPr="008E0B9C">
        <w:rPr>
          <w:lang w:val="fr-CA"/>
        </w:rPr>
        <w:t xml:space="preserve"> est alors donnée par :</w:t>
      </w:r>
    </w:p>
    <w:p w14:paraId="7645F934" w14:textId="77777777" w:rsidR="00295064" w:rsidRDefault="00DE79EC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.3171359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0354036</m:t>
          </m:r>
          <m:r>
            <w:rPr>
              <w:rFonts w:ascii="Cambria Math" w:hAnsi="Cambria Math"/>
            </w:rPr>
            <m:t>x</m:t>
          </m:r>
        </m:oMath>
      </m:oMathPara>
    </w:p>
    <w:p w14:paraId="7645F935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>Voici le modèle de prévision pour la régression linéaire avec le filtre Butterworth.</w:t>
      </w:r>
    </w:p>
    <w:p w14:paraId="7645F936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Tracer les données bruitées vs les données prédites par le modèle de régression linéaire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_aggregated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odele_butter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 xml:space="preserve">"Données </w:t>
      </w:r>
      <w:r w:rsidRPr="008E0B9C">
        <w:rPr>
          <w:rStyle w:val="StringTok"/>
          <w:lang w:val="fr-CA"/>
        </w:rPr>
        <w:lastRenderedPageBreak/>
        <w:t>prédit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 vs données filtrées avec un modèle de régression linéaire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mesuré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réell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color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égen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scale_color_manual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value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c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ack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red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prédit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ue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37" w14:textId="77777777" w:rsidR="00295064" w:rsidRDefault="00DE79EC">
      <w:pPr>
        <w:pStyle w:val="FirstParagraph"/>
      </w:pPr>
      <w:r>
        <w:rPr>
          <w:noProof/>
        </w:rPr>
        <w:drawing>
          <wp:inline distT="0" distB="0" distL="0" distR="0" wp14:anchorId="7645F9A2" wp14:editId="7645F9A3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Filtre-tes-connaissances_files/figure-docx/plotRegressionLineaireButte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38" w14:textId="77777777" w:rsidR="00295064" w:rsidRPr="008E0B9C" w:rsidRDefault="00DE79EC">
      <w:pPr>
        <w:pStyle w:val="Titre1"/>
        <w:rPr>
          <w:lang w:val="fr-CA"/>
        </w:rPr>
      </w:pPr>
      <w:bookmarkStart w:id="10" w:name="Xebef7d77eedc60ac587372a24307c3b0b56c107"/>
      <w:bookmarkStart w:id="11" w:name="_Toc181334851"/>
      <w:bookmarkEnd w:id="8"/>
      <w:r w:rsidRPr="008E0B9C">
        <w:rPr>
          <w:lang w:val="fr-CA"/>
        </w:rPr>
        <w:t>Conception d’un filtre Chebyshev de type 1</w:t>
      </w:r>
      <w:bookmarkEnd w:id="11"/>
    </w:p>
    <w:p w14:paraId="7645F939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NormalTok"/>
          <w:lang w:val="fr-CA"/>
        </w:rPr>
        <w:t xml:space="preserve">order_chebyshev1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2</w:t>
      </w:r>
      <w:r w:rsidRPr="008E0B9C">
        <w:rPr>
          <w:rStyle w:val="NormalTok"/>
          <w:lang w:val="fr-CA"/>
        </w:rPr>
        <w:t xml:space="preserve">                </w:t>
      </w:r>
      <w:r w:rsidRPr="008E0B9C">
        <w:rPr>
          <w:rStyle w:val="CommentTok"/>
          <w:lang w:val="fr-CA"/>
        </w:rPr>
        <w:t># Ordre du filtre Chebyshev de type 1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ripple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loatTok"/>
          <w:lang w:val="fr-CA"/>
        </w:rPr>
        <w:t>0.5</w:t>
      </w:r>
      <w:r w:rsidRPr="008E0B9C">
        <w:rPr>
          <w:rStyle w:val="NormalTok"/>
          <w:lang w:val="fr-CA"/>
        </w:rPr>
        <w:t xml:space="preserve">                        </w:t>
      </w:r>
      <w:r w:rsidRPr="008E0B9C">
        <w:rPr>
          <w:rStyle w:val="CommentTok"/>
          <w:lang w:val="fr-CA"/>
        </w:rPr>
        <w:t># Ondulation maximale en dB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CommentTok"/>
          <w:lang w:val="fr-CA"/>
        </w:rPr>
        <w:t># Conception du filtre Chebyshev de type 1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chebyshev1_filter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cheby1</w:t>
      </w:r>
      <w:r w:rsidRPr="008E0B9C">
        <w:rPr>
          <w:rStyle w:val="NormalTok"/>
          <w:lang w:val="fr-CA"/>
        </w:rPr>
        <w:t xml:space="preserve">(order_chebyshev1, ripple, cutoff, </w:t>
      </w:r>
      <w:r w:rsidRPr="008E0B9C">
        <w:rPr>
          <w:rStyle w:val="AttributeTok"/>
          <w:lang w:val="fr-CA"/>
        </w:rPr>
        <w:t>typ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ow"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CommentTok"/>
          <w:lang w:val="fr-CA"/>
        </w:rPr>
        <w:t># Affichage des coefficients du filtre Chebyshev de type 1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print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past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Le numérateur du filtre Chebyshev de type 1 est : "</w:t>
      </w:r>
      <w:r w:rsidRPr="008E0B9C">
        <w:rPr>
          <w:rStyle w:val="NormalTok"/>
          <w:lang w:val="fr-CA"/>
        </w:rPr>
        <w:t>, chebyshev1_filter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b))</w:t>
      </w:r>
    </w:p>
    <w:p w14:paraId="7645F93A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VerbatimChar"/>
          <w:lang w:val="fr-CA"/>
        </w:rPr>
        <w:t>## [1] "Le numérateur du filtre Chebyshev de type 1 est :  0.535574540620439"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lastRenderedPageBreak/>
        <w:t xml:space="preserve">## [2] "Le numérateur du filtre Chebyshev de type 1 est :  1.07114908124088" 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[3] "Le numérateur du filtre Chebyshev de type 1 est :  0.535574540620439"</w:t>
      </w:r>
    </w:p>
    <w:p w14:paraId="7645F93B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FunctionTok"/>
          <w:lang w:val="fr-CA"/>
        </w:rPr>
        <w:t>print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past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Le dénominateur du filtre Chebyshev de type 1 est : "</w:t>
      </w:r>
      <w:r w:rsidRPr="008E0B9C">
        <w:rPr>
          <w:rStyle w:val="NormalTok"/>
          <w:lang w:val="fr-CA"/>
        </w:rPr>
        <w:t>, chebyshev1_filter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a))</w:t>
      </w:r>
    </w:p>
    <w:p w14:paraId="7645F93C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VerbatimChar"/>
          <w:lang w:val="fr-CA"/>
        </w:rPr>
        <w:t xml:space="preserve">## [1] "Le dénominateur du filtre Chebyshev de type 1 est :  1"                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[2] "Le dénominateur du filtre Chebyshev de type 1 est :  0.885175597605059"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[3] "Le dénominateur du filtre Chebyshev de type 1 est :  0.3840617114442"</w:t>
      </w:r>
    </w:p>
    <w:p w14:paraId="7645F93D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CommentTok"/>
          <w:lang w:val="fr-CA"/>
        </w:rPr>
        <w:t># Réponse en fréquenc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freq_response_chebyshev1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freqz</w:t>
      </w:r>
      <w:r w:rsidRPr="008E0B9C">
        <w:rPr>
          <w:rStyle w:val="NormalTok"/>
          <w:lang w:val="fr-CA"/>
        </w:rPr>
        <w:t xml:space="preserve">(chebyshev1_filter, </w:t>
      </w:r>
      <w:r w:rsidRPr="008E0B9C">
        <w:rPr>
          <w:rStyle w:val="AttributeTok"/>
          <w:lang w:val="fr-CA"/>
        </w:rPr>
        <w:t>F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2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freq_response_chebyshev1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data.fram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f =</w:t>
      </w:r>
      <w:r w:rsidRPr="008E0B9C">
        <w:rPr>
          <w:rStyle w:val="NormalTok"/>
          <w:lang w:val="fr-CA"/>
        </w:rPr>
        <w:t xml:space="preserve"> freq_response_chebyshev1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f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         </w:t>
      </w:r>
      <w:r w:rsidRPr="008E0B9C">
        <w:rPr>
          <w:rStyle w:val="AttributeTok"/>
          <w:lang w:val="fr-CA"/>
        </w:rPr>
        <w:t>h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abs</w:t>
      </w:r>
      <w:r w:rsidRPr="008E0B9C">
        <w:rPr>
          <w:rStyle w:val="NormalTok"/>
          <w:lang w:val="fr-CA"/>
        </w:rPr>
        <w:t>(freq_response_chebyshev1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h)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freq_response_chebyshev1_hz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data.fram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f =</w:t>
      </w:r>
      <w:r w:rsidRPr="008E0B9C">
        <w:rPr>
          <w:rStyle w:val="NormalTok"/>
          <w:lang w:val="fr-CA"/>
        </w:rPr>
        <w:t xml:space="preserve"> freq_response_chebyshev1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 xml:space="preserve">f </w:t>
      </w:r>
      <w:r w:rsidRPr="008E0B9C">
        <w:rPr>
          <w:rStyle w:val="SpecialCharTok"/>
          <w:lang w:val="fr-CA"/>
        </w:rPr>
        <w:t>*</w:t>
      </w:r>
      <w:r w:rsidRPr="008E0B9C">
        <w:rPr>
          <w:rStyle w:val="NormalTok"/>
          <w:lang w:val="fr-CA"/>
        </w:rPr>
        <w:t xml:space="preserve"> (fe</w:t>
      </w:r>
      <w:r w:rsidRPr="008E0B9C">
        <w:rPr>
          <w:rStyle w:val="SpecialCharTok"/>
          <w:lang w:val="fr-CA"/>
        </w:rPr>
        <w:t>/</w:t>
      </w:r>
      <w:r w:rsidRPr="008E0B9C">
        <w:rPr>
          <w:rStyle w:val="DecValTok"/>
          <w:lang w:val="fr-CA"/>
        </w:rPr>
        <w:t>2</w:t>
      </w:r>
      <w:r w:rsidRPr="008E0B9C">
        <w:rPr>
          <w:rStyle w:val="NormalTok"/>
          <w:lang w:val="fr-CA"/>
        </w:rPr>
        <w:t>)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         </w:t>
      </w:r>
      <w:r w:rsidRPr="008E0B9C">
        <w:rPr>
          <w:rStyle w:val="AttributeTok"/>
          <w:lang w:val="fr-CA"/>
        </w:rPr>
        <w:t>h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abs</w:t>
      </w:r>
      <w:r w:rsidRPr="008E0B9C">
        <w:rPr>
          <w:rStyle w:val="NormalTok"/>
          <w:lang w:val="fr-CA"/>
        </w:rPr>
        <w:t>(freq_response_chebyshev1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h)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Tracer la réponse en fréquence (normalisée)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freq_response_chebyshev1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f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20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pecialCharTok"/>
          <w:lang w:val="fr-CA"/>
        </w:rPr>
        <w:t>*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log10</w:t>
      </w:r>
      <w:r w:rsidRPr="008E0B9C">
        <w:rPr>
          <w:rStyle w:val="NormalTok"/>
          <w:lang w:val="fr-CA"/>
        </w:rPr>
        <w:t xml:space="preserve">(h)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 xml:space="preserve">(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x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Fréquence (normalisé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y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Amplitu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gtitl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Réponse en fréquence du filtre Chebyshev de type 1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3E" w14:textId="77777777" w:rsidR="00295064" w:rsidRDefault="00DE79EC">
      <w:pPr>
        <w:pStyle w:val="FirstParagraph"/>
      </w:pPr>
      <w:r>
        <w:rPr>
          <w:noProof/>
        </w:rPr>
        <w:lastRenderedPageBreak/>
        <w:drawing>
          <wp:inline distT="0" distB="0" distL="0" distR="0" wp14:anchorId="7645F9A4" wp14:editId="7645F9A5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Filtre-tes-connaissances_files/figure-docx/chebyshev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3F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Tracer la réponse en fréquence (en Hz)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freq_response_chebyshev1_hz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f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20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pecialCharTok"/>
          <w:lang w:val="fr-CA"/>
        </w:rPr>
        <w:t>*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log10</w:t>
      </w:r>
      <w:r w:rsidRPr="008E0B9C">
        <w:rPr>
          <w:rStyle w:val="NormalTok"/>
          <w:lang w:val="fr-CA"/>
        </w:rPr>
        <w:t xml:space="preserve">(h)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 xml:space="preserve">(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x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Fréquence (Hz)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y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Amplitude (dB)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gtitl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Réponse en fréquence du filtre Chebyshev de type 1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40" w14:textId="77777777" w:rsidR="00295064" w:rsidRDefault="00DE79EC">
      <w:pPr>
        <w:pStyle w:val="FirstParagraph"/>
      </w:pPr>
      <w:r>
        <w:rPr>
          <w:noProof/>
        </w:rPr>
        <w:lastRenderedPageBreak/>
        <w:drawing>
          <wp:inline distT="0" distB="0" distL="0" distR="0" wp14:anchorId="7645F9A6" wp14:editId="7645F9A7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Filtre-tes-connaissances_files/figure-docx/chebyshev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41" w14:textId="77777777" w:rsidR="00295064" w:rsidRPr="008E0B9C" w:rsidRDefault="00DE79EC">
      <w:pPr>
        <w:pStyle w:val="Corpsdetexte"/>
        <w:rPr>
          <w:lang w:val="fr-CA"/>
        </w:rPr>
      </w:pPr>
      <w:r w:rsidRPr="008E0B9C">
        <w:rPr>
          <w:lang w:val="fr-CA"/>
        </w:rPr>
        <w:t xml:space="preserve">L’équation du </w:t>
      </w:r>
      <w:r w:rsidRPr="008E0B9C">
        <w:rPr>
          <w:b/>
          <w:bCs/>
          <w:lang w:val="fr-CA"/>
        </w:rPr>
        <w:t>filtre de Chebyshev de type 1</w:t>
      </w:r>
      <w:r w:rsidRPr="008E0B9C">
        <w:rPr>
          <w:lang w:val="fr-CA"/>
        </w:rPr>
        <w:t xml:space="preserve"> est alors donnée par :</w:t>
      </w:r>
    </w:p>
    <w:p w14:paraId="7645F942" w14:textId="77777777" w:rsidR="00295064" w:rsidRDefault="00DE79EC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5355745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.0711491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5355745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8851756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3840617</m:t>
              </m:r>
            </m:den>
          </m:f>
        </m:oMath>
      </m:oMathPara>
    </w:p>
    <w:p w14:paraId="7645F943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>Appliquons maintenant le filtre de Chebyshev de type 1 sur les données bruitées.</w:t>
      </w:r>
    </w:p>
    <w:p w14:paraId="7645F944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CommentTok"/>
          <w:lang w:val="fr-CA"/>
        </w:rPr>
        <w:t># Filtrage des données bruitées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onnees_detecteur_obstacle_aggregate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_aggregated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mutat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measured_distance_cm_chebyshev1 =</w:t>
      </w:r>
      <w:r w:rsidRPr="008E0B9C">
        <w:rPr>
          <w:rStyle w:val="NormalTok"/>
          <w:lang w:val="fr-CA"/>
        </w:rPr>
        <w:t xml:space="preserve"> signal</w:t>
      </w:r>
      <w:r w:rsidRPr="008E0B9C">
        <w:rPr>
          <w:rStyle w:val="SpecialCharTok"/>
          <w:lang w:val="fr-CA"/>
        </w:rPr>
        <w:t>::</w:t>
      </w:r>
      <w:r w:rsidRPr="008E0B9C">
        <w:rPr>
          <w:rStyle w:val="FunctionTok"/>
          <w:lang w:val="fr-CA"/>
        </w:rPr>
        <w:t>filter</w:t>
      </w:r>
      <w:r w:rsidRPr="008E0B9C">
        <w:rPr>
          <w:rStyle w:val="NormalTok"/>
          <w:lang w:val="fr-CA"/>
        </w:rPr>
        <w:t>(chebyshev1_filter, measured_distance_cm)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Tracer les données bruitées vs les données filtrées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_aggregated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_chebyshev1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filtr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 vs données filtrées avec un filtre Chebyshev de type 1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réell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mesuré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lastRenderedPageBreak/>
        <w:t xml:space="preserve">       </w:t>
      </w:r>
      <w:r w:rsidRPr="008E0B9C">
        <w:rPr>
          <w:rStyle w:val="AttributeTok"/>
          <w:lang w:val="fr-CA"/>
        </w:rPr>
        <w:t>color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égen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45" w14:textId="77777777" w:rsidR="00295064" w:rsidRDefault="00DE79EC">
      <w:pPr>
        <w:pStyle w:val="FirstParagraph"/>
      </w:pPr>
      <w:r>
        <w:rPr>
          <w:noProof/>
        </w:rPr>
        <w:drawing>
          <wp:inline distT="0" distB="0" distL="0" distR="0" wp14:anchorId="7645F9A8" wp14:editId="7645F9A9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Filtre-tes-connaissances_files/figure-docx/filtrageChebyshev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46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Création du modèle de régression linéaire avec le filtre de Chebyshev de type 1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modele_chebyshev1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lm</w:t>
      </w:r>
      <w:r w:rsidRPr="008E0B9C">
        <w:rPr>
          <w:rStyle w:val="NormalTok"/>
          <w:lang w:val="fr-CA"/>
        </w:rPr>
        <w:t xml:space="preserve">(real_distance_cm </w:t>
      </w:r>
      <w:r w:rsidRPr="008E0B9C">
        <w:rPr>
          <w:rStyle w:val="SpecialCharTok"/>
          <w:lang w:val="fr-CA"/>
        </w:rPr>
        <w:t>~</w:t>
      </w:r>
      <w:r w:rsidRPr="008E0B9C">
        <w:rPr>
          <w:rStyle w:val="NormalTok"/>
          <w:lang w:val="fr-CA"/>
        </w:rPr>
        <w:t xml:space="preserve"> measured_distance_cm_chebyshev1, </w:t>
      </w:r>
      <w:r w:rsidRPr="008E0B9C">
        <w:rPr>
          <w:rStyle w:val="AttributeTok"/>
          <w:lang w:val="fr-CA"/>
        </w:rPr>
        <w:t>data =</w:t>
      </w:r>
      <w:r w:rsidRPr="008E0B9C">
        <w:rPr>
          <w:rStyle w:val="NormalTok"/>
          <w:lang w:val="fr-CA"/>
        </w:rPr>
        <w:t xml:space="preserve"> donnees_detecteur_obstacle_aggregated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Prédiction des valeur réelles avec le filtre de Chebyshev de type 1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onnees_detecteur_obstacle_aggregate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_aggregated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mutat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modele_chebyshev1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predict</w:t>
      </w:r>
      <w:r w:rsidRPr="008E0B9C">
        <w:rPr>
          <w:rStyle w:val="NormalTok"/>
          <w:lang w:val="fr-CA"/>
        </w:rPr>
        <w:t>(modele_chebyshev1))</w:t>
      </w:r>
    </w:p>
    <w:p w14:paraId="7645F947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 xml:space="preserve">L’équation du </w:t>
      </w:r>
      <w:r w:rsidRPr="008E0B9C">
        <w:rPr>
          <w:b/>
          <w:bCs/>
          <w:lang w:val="fr-CA"/>
        </w:rPr>
        <w:t>modèle de régression linéaire</w:t>
      </w:r>
      <w:r w:rsidRPr="008E0B9C">
        <w:rPr>
          <w:lang w:val="fr-CA"/>
        </w:rPr>
        <w:t xml:space="preserve"> est alors donnée par :</w:t>
      </w:r>
    </w:p>
    <w:p w14:paraId="7645F948" w14:textId="77777777" w:rsidR="00295064" w:rsidRDefault="00DE79EC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6791309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0971551</m:t>
          </m:r>
          <m:r>
            <w:rPr>
              <w:rFonts w:ascii="Cambria Math" w:hAnsi="Cambria Math"/>
            </w:rPr>
            <m:t>x</m:t>
          </m:r>
        </m:oMath>
      </m:oMathPara>
    </w:p>
    <w:p w14:paraId="7645F949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>Voici le modèle de prévision pour la régression linéaire avec le filtre Chebyshev de type 1.</w:t>
      </w:r>
    </w:p>
    <w:p w14:paraId="7645F94A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Tracer les données bruitées vs les données prédites par le modèle de régression linéaire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_aggregated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lastRenderedPageBreak/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odele_chebyshev1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prédit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 vs données filtrées avec un modèle de régression linéaire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mesuré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réelle (cm)</w:t>
      </w:r>
      <w:r w:rsidRPr="008E0B9C">
        <w:rPr>
          <w:rStyle w:val="StringTok"/>
          <w:lang w:val="fr-CA"/>
        </w:rPr>
        <w:t>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color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égen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scale_color_manual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value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c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ack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red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prédit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ue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4B" w14:textId="77777777" w:rsidR="00295064" w:rsidRDefault="00DE79EC">
      <w:pPr>
        <w:pStyle w:val="FirstParagraph"/>
      </w:pPr>
      <w:r>
        <w:rPr>
          <w:noProof/>
        </w:rPr>
        <w:drawing>
          <wp:inline distT="0" distB="0" distL="0" distR="0" wp14:anchorId="7645F9AA" wp14:editId="7645F9AB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Filtre-tes-connaissances_files/figure-docx/plotRegressionLineaireChebyshev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4C" w14:textId="77777777" w:rsidR="00295064" w:rsidRPr="008E0B9C" w:rsidRDefault="00DE79EC">
      <w:pPr>
        <w:pStyle w:val="Titre1"/>
        <w:rPr>
          <w:lang w:val="fr-CA"/>
        </w:rPr>
      </w:pPr>
      <w:bookmarkStart w:id="12" w:name="X8339a246917f80cad7607950b3f04d6270b333a"/>
      <w:bookmarkStart w:id="13" w:name="_Toc181334852"/>
      <w:bookmarkEnd w:id="10"/>
      <w:r w:rsidRPr="008E0B9C">
        <w:rPr>
          <w:lang w:val="fr-CA"/>
        </w:rPr>
        <w:t>Conception d’un filtre Chebyshev de type 2</w:t>
      </w:r>
      <w:bookmarkEnd w:id="13"/>
    </w:p>
    <w:p w14:paraId="7645F94D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NormalTok"/>
          <w:lang w:val="fr-CA"/>
        </w:rPr>
        <w:t xml:space="preserve">order_chebyshev2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2</w:t>
      </w:r>
      <w:r w:rsidRPr="008E0B9C">
        <w:rPr>
          <w:rStyle w:val="NormalTok"/>
          <w:lang w:val="fr-CA"/>
        </w:rPr>
        <w:t xml:space="preserve">                </w:t>
      </w:r>
      <w:r w:rsidRPr="008E0B9C">
        <w:rPr>
          <w:rStyle w:val="CommentTok"/>
          <w:lang w:val="fr-CA"/>
        </w:rPr>
        <w:t># Ordre du filtre Chebyshev de type 2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stopband_attenuation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30</w:t>
      </w:r>
      <w:r w:rsidRPr="008E0B9C">
        <w:rPr>
          <w:rStyle w:val="NormalTok"/>
          <w:lang w:val="fr-CA"/>
        </w:rPr>
        <w:t xml:space="preserve">           </w:t>
      </w:r>
      <w:r w:rsidRPr="008E0B9C">
        <w:rPr>
          <w:rStyle w:val="CommentTok"/>
          <w:lang w:val="fr-CA"/>
        </w:rPr>
        <w:t># Atténuation du bande d'arrêt en dB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CommentTok"/>
          <w:lang w:val="fr-CA"/>
        </w:rPr>
        <w:t># Conception du filtre Chebyshev de type 2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chebyshev2_filter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cheby2</w:t>
      </w:r>
      <w:r w:rsidRPr="008E0B9C">
        <w:rPr>
          <w:rStyle w:val="NormalTok"/>
          <w:lang w:val="fr-CA"/>
        </w:rPr>
        <w:t xml:space="preserve">(order_chebyshev2, stopband_attenuation, cutoff, </w:t>
      </w:r>
      <w:r w:rsidRPr="008E0B9C">
        <w:rPr>
          <w:rStyle w:val="AttributeTok"/>
          <w:lang w:val="fr-CA"/>
        </w:rPr>
        <w:t>typ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ow"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CommentTok"/>
          <w:lang w:val="fr-CA"/>
        </w:rPr>
        <w:t># Affichage des coefficients du filtre Chebyshev de type 2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lastRenderedPageBreak/>
        <w:t>print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past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Le numérateur du filtre Chebyshev de type 2 est : "</w:t>
      </w:r>
      <w:r w:rsidRPr="008E0B9C">
        <w:rPr>
          <w:rStyle w:val="NormalTok"/>
          <w:lang w:val="fr-CA"/>
        </w:rPr>
        <w:t>, chebyshev2_filter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b))</w:t>
      </w:r>
    </w:p>
    <w:p w14:paraId="7645F94E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VerbatimChar"/>
          <w:lang w:val="fr-CA"/>
        </w:rPr>
        <w:t>## [1] "Le numérateur du filtre Chebyshev de type 2 est :  0.123255993256761"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[2] "Le numérateur du filtre Chebyshev de type 2 est :  0.176079990366802"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[3] "Le numérateur du filtre Chebyshev de type 2 est :  0.123255993256761"</w:t>
      </w:r>
    </w:p>
    <w:p w14:paraId="7645F94F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FunctionTok"/>
          <w:lang w:val="fr-CA"/>
        </w:rPr>
        <w:t>print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past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Le dénominateur du filtre Chebyshev de type 2 est : "</w:t>
      </w:r>
      <w:r w:rsidRPr="008E0B9C">
        <w:rPr>
          <w:rStyle w:val="NormalTok"/>
          <w:lang w:val="fr-CA"/>
        </w:rPr>
        <w:t>, chebyshev2_filter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a))</w:t>
      </w:r>
    </w:p>
    <w:p w14:paraId="7645F950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VerbatimChar"/>
          <w:lang w:val="fr-CA"/>
        </w:rPr>
        <w:t xml:space="preserve">## [1] "Le dénominateur du filtre Chebyshev de type 2 est :  1"                 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[2] "Le dénominateur du filtre Chebyshev de type 2 est :  -0.902331651439041"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[3] "Le dénominateur du filtre Chebyshev de type 2 est :  0.324923628319367"</w:t>
      </w:r>
    </w:p>
    <w:p w14:paraId="7645F951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CommentTok"/>
          <w:lang w:val="fr-CA"/>
        </w:rPr>
        <w:t># Réponse en fréquenc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freq_response_chebyshev2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freqz</w:t>
      </w:r>
      <w:r w:rsidRPr="008E0B9C">
        <w:rPr>
          <w:rStyle w:val="NormalTok"/>
          <w:lang w:val="fr-CA"/>
        </w:rPr>
        <w:t xml:space="preserve">(chebyshev2_filter, </w:t>
      </w:r>
      <w:r w:rsidRPr="008E0B9C">
        <w:rPr>
          <w:rStyle w:val="AttributeTok"/>
          <w:lang w:val="fr-CA"/>
        </w:rPr>
        <w:t>F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2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freq_response_chebyshev2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data.fram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f =</w:t>
      </w:r>
      <w:r w:rsidRPr="008E0B9C">
        <w:rPr>
          <w:rStyle w:val="NormalTok"/>
          <w:lang w:val="fr-CA"/>
        </w:rPr>
        <w:t xml:space="preserve"> freq_response_chebyshev2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f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         </w:t>
      </w:r>
      <w:r w:rsidRPr="008E0B9C">
        <w:rPr>
          <w:rStyle w:val="AttributeTok"/>
          <w:lang w:val="fr-CA"/>
        </w:rPr>
        <w:t>h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abs</w:t>
      </w:r>
      <w:r w:rsidRPr="008E0B9C">
        <w:rPr>
          <w:rStyle w:val="NormalTok"/>
          <w:lang w:val="fr-CA"/>
        </w:rPr>
        <w:t>(freq_response_chebyshev2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h)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freq_response_chebyshev2_hz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data.fram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f =</w:t>
      </w:r>
      <w:r w:rsidRPr="008E0B9C">
        <w:rPr>
          <w:rStyle w:val="NormalTok"/>
          <w:lang w:val="fr-CA"/>
        </w:rPr>
        <w:t xml:space="preserve"> freq_response_chebyshev2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 xml:space="preserve">f </w:t>
      </w:r>
      <w:r w:rsidRPr="008E0B9C">
        <w:rPr>
          <w:rStyle w:val="SpecialCharTok"/>
          <w:lang w:val="fr-CA"/>
        </w:rPr>
        <w:t>*</w:t>
      </w:r>
      <w:r w:rsidRPr="008E0B9C">
        <w:rPr>
          <w:rStyle w:val="NormalTok"/>
          <w:lang w:val="fr-CA"/>
        </w:rPr>
        <w:t xml:space="preserve"> (fe</w:t>
      </w:r>
      <w:r w:rsidRPr="008E0B9C">
        <w:rPr>
          <w:rStyle w:val="SpecialCharTok"/>
          <w:lang w:val="fr-CA"/>
        </w:rPr>
        <w:t>/</w:t>
      </w:r>
      <w:r w:rsidRPr="008E0B9C">
        <w:rPr>
          <w:rStyle w:val="DecValTok"/>
          <w:lang w:val="fr-CA"/>
        </w:rPr>
        <w:t>2</w:t>
      </w:r>
      <w:r w:rsidRPr="008E0B9C">
        <w:rPr>
          <w:rStyle w:val="NormalTok"/>
          <w:lang w:val="fr-CA"/>
        </w:rPr>
        <w:t>)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         </w:t>
      </w:r>
      <w:r w:rsidRPr="008E0B9C">
        <w:rPr>
          <w:rStyle w:val="AttributeTok"/>
          <w:lang w:val="fr-CA"/>
        </w:rPr>
        <w:t>h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abs</w:t>
      </w:r>
      <w:r w:rsidRPr="008E0B9C">
        <w:rPr>
          <w:rStyle w:val="NormalTok"/>
          <w:lang w:val="fr-CA"/>
        </w:rPr>
        <w:t>(freq_response_chebyshev2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h)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Tracer la réponse en fréquence (normalisée)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freq_response_chebyshev2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f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20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pecialCharTok"/>
          <w:lang w:val="fr-CA"/>
        </w:rPr>
        <w:t>*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log10</w:t>
      </w:r>
      <w:r w:rsidRPr="008E0B9C">
        <w:rPr>
          <w:rStyle w:val="NormalTok"/>
          <w:lang w:val="fr-CA"/>
        </w:rPr>
        <w:t xml:space="preserve">(h)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 xml:space="preserve">(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x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Fréquence (normalisé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y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Amplitude (dB)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gtitl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Réponse en fréquence du filtre Chebyshev de type 2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52" w14:textId="77777777" w:rsidR="00295064" w:rsidRDefault="00DE79EC">
      <w:pPr>
        <w:pStyle w:val="FirstParagraph"/>
      </w:pPr>
      <w:r>
        <w:rPr>
          <w:noProof/>
        </w:rPr>
        <w:lastRenderedPageBreak/>
        <w:drawing>
          <wp:inline distT="0" distB="0" distL="0" distR="0" wp14:anchorId="7645F9AC" wp14:editId="7645F9AD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Filtre-tes-connaissances_files/figure-docx/chebyshev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53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Tracer la réponse en fréquence (en Hz)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freq_response_chebyshev2_hz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f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20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pecialCharTok"/>
          <w:lang w:val="fr-CA"/>
        </w:rPr>
        <w:t>*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log10</w:t>
      </w:r>
      <w:r w:rsidRPr="008E0B9C">
        <w:rPr>
          <w:rStyle w:val="NormalTok"/>
          <w:lang w:val="fr-CA"/>
        </w:rPr>
        <w:t xml:space="preserve">(h)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 xml:space="preserve">(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x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Fréquence (Hz)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y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Amplitude (dB)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gtitl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Réponse en fréquence du filtre Chebyshev de type 2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54" w14:textId="77777777" w:rsidR="00295064" w:rsidRDefault="00DE79EC">
      <w:pPr>
        <w:pStyle w:val="FirstParagraph"/>
      </w:pPr>
      <w:r>
        <w:rPr>
          <w:noProof/>
        </w:rPr>
        <w:lastRenderedPageBreak/>
        <w:drawing>
          <wp:inline distT="0" distB="0" distL="0" distR="0" wp14:anchorId="7645F9AE" wp14:editId="7645F9AF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Filtre-tes-connaissances_files/figure-docx/chebyshev2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55" w14:textId="77777777" w:rsidR="00295064" w:rsidRPr="008E0B9C" w:rsidRDefault="00DE79EC">
      <w:pPr>
        <w:pStyle w:val="Corpsdetexte"/>
        <w:rPr>
          <w:lang w:val="fr-CA"/>
        </w:rPr>
      </w:pPr>
      <w:r w:rsidRPr="008E0B9C">
        <w:rPr>
          <w:lang w:val="fr-CA"/>
        </w:rPr>
        <w:t xml:space="preserve">L’équation du </w:t>
      </w:r>
      <w:r w:rsidRPr="008E0B9C">
        <w:rPr>
          <w:b/>
          <w:bCs/>
          <w:lang w:val="fr-CA"/>
        </w:rPr>
        <w:t>filtre de Chebyshev de type 2</w:t>
      </w:r>
      <w:r w:rsidRPr="008E0B9C">
        <w:rPr>
          <w:lang w:val="fr-CA"/>
        </w:rPr>
        <w:t xml:space="preserve"> est alors donnée par :</w:t>
      </w:r>
    </w:p>
    <w:p w14:paraId="7645F956" w14:textId="77777777" w:rsidR="00295064" w:rsidRDefault="00DE79EC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123256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17608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123256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-</m:t>
              </m:r>
              <m:r>
                <w:rPr>
                  <w:rFonts w:ascii="Cambria Math" w:hAnsi="Cambria Math"/>
                </w:rPr>
                <m:t>0.9023317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3249236</m:t>
              </m:r>
            </m:den>
          </m:f>
        </m:oMath>
      </m:oMathPara>
    </w:p>
    <w:p w14:paraId="7645F957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>Appliquons maintenant le filtre de Chebyshev de type 2 sur les données bruitées.</w:t>
      </w:r>
    </w:p>
    <w:p w14:paraId="7645F958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CommentTok"/>
          <w:lang w:val="fr-CA"/>
        </w:rPr>
        <w:t># Filtrage des données bruitées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onnees_detecteur_obstacle_aggregate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_aggregated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mutat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measured_distance_cm_chebyshev2 =</w:t>
      </w:r>
      <w:r w:rsidRPr="008E0B9C">
        <w:rPr>
          <w:rStyle w:val="NormalTok"/>
          <w:lang w:val="fr-CA"/>
        </w:rPr>
        <w:t xml:space="preserve"> signal</w:t>
      </w:r>
      <w:r w:rsidRPr="008E0B9C">
        <w:rPr>
          <w:rStyle w:val="SpecialCharTok"/>
          <w:lang w:val="fr-CA"/>
        </w:rPr>
        <w:t>::</w:t>
      </w:r>
      <w:r w:rsidRPr="008E0B9C">
        <w:rPr>
          <w:rStyle w:val="FunctionTok"/>
          <w:lang w:val="fr-CA"/>
        </w:rPr>
        <w:t>filter</w:t>
      </w:r>
      <w:r w:rsidRPr="008E0B9C">
        <w:rPr>
          <w:rStyle w:val="NormalTok"/>
          <w:lang w:val="fr-CA"/>
        </w:rPr>
        <w:t>(chebyshev2_filter, measured_distance_cm)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Tracer les données bruitées vs les données filtrées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_aggregated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_chebyshev2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filtr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 vs données filtrées avec un filtre Chebyshev de type 2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mesuré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réell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lastRenderedPageBreak/>
        <w:t xml:space="preserve">       </w:t>
      </w:r>
      <w:r w:rsidRPr="008E0B9C">
        <w:rPr>
          <w:rStyle w:val="AttributeTok"/>
          <w:lang w:val="fr-CA"/>
        </w:rPr>
        <w:t>color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égen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59" w14:textId="77777777" w:rsidR="00295064" w:rsidRDefault="00DE79EC">
      <w:pPr>
        <w:pStyle w:val="FirstParagraph"/>
      </w:pPr>
      <w:r>
        <w:rPr>
          <w:noProof/>
        </w:rPr>
        <w:drawing>
          <wp:inline distT="0" distB="0" distL="0" distR="0" wp14:anchorId="7645F9B0" wp14:editId="7645F9B1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Filtre-tes-connaissances_files/figure-docx/filtrageChebyshev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5A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Création du modèle de régression linéaire avec le filtre de Chebyshev de type 2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modele_chebyshev2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lm</w:t>
      </w:r>
      <w:r w:rsidRPr="008E0B9C">
        <w:rPr>
          <w:rStyle w:val="NormalTok"/>
          <w:lang w:val="fr-CA"/>
        </w:rPr>
        <w:t xml:space="preserve">(real_distance_cm </w:t>
      </w:r>
      <w:r w:rsidRPr="008E0B9C">
        <w:rPr>
          <w:rStyle w:val="SpecialCharTok"/>
          <w:lang w:val="fr-CA"/>
        </w:rPr>
        <w:t>~</w:t>
      </w:r>
      <w:r w:rsidRPr="008E0B9C">
        <w:rPr>
          <w:rStyle w:val="NormalTok"/>
          <w:lang w:val="fr-CA"/>
        </w:rPr>
        <w:t xml:space="preserve"> measured_distance_cm_chebyshev2, </w:t>
      </w:r>
      <w:r w:rsidRPr="008E0B9C">
        <w:rPr>
          <w:rStyle w:val="AttributeTok"/>
          <w:lang w:val="fr-CA"/>
        </w:rPr>
        <w:t>data =</w:t>
      </w:r>
      <w:r w:rsidRPr="008E0B9C">
        <w:rPr>
          <w:rStyle w:val="NormalTok"/>
          <w:lang w:val="fr-CA"/>
        </w:rPr>
        <w:t xml:space="preserve"> donnees_detecteur_obstacle_aggregated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Prédiction des valeur réelles avec le filtre de Chebyshev de type 2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onnees_detecteur_obstacle_aggregate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_aggregated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mutat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modele_chebyshev2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predict</w:t>
      </w:r>
      <w:r w:rsidRPr="008E0B9C">
        <w:rPr>
          <w:rStyle w:val="NormalTok"/>
          <w:lang w:val="fr-CA"/>
        </w:rPr>
        <w:t>(modele_chebyshev2))</w:t>
      </w:r>
    </w:p>
    <w:p w14:paraId="7645F95B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 xml:space="preserve">L’équation du </w:t>
      </w:r>
      <w:r w:rsidRPr="008E0B9C">
        <w:rPr>
          <w:b/>
          <w:bCs/>
          <w:lang w:val="fr-CA"/>
        </w:rPr>
        <w:t>modèle de régression linéaire</w:t>
      </w:r>
      <w:r w:rsidRPr="008E0B9C">
        <w:rPr>
          <w:lang w:val="fr-CA"/>
        </w:rPr>
        <w:t xml:space="preserve"> est alors donnée par :</w:t>
      </w:r>
    </w:p>
    <w:p w14:paraId="7645F95C" w14:textId="77777777" w:rsidR="00295064" w:rsidRDefault="00DE79EC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.2824305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0311763</m:t>
          </m:r>
          <m:r>
            <w:rPr>
              <w:rFonts w:ascii="Cambria Math" w:hAnsi="Cambria Math"/>
            </w:rPr>
            <m:t>x</m:t>
          </m:r>
        </m:oMath>
      </m:oMathPara>
    </w:p>
    <w:p w14:paraId="7645F95D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>Voici le modèle de prévision pour la régression linéaire avec le filtre Chebyshev de type 2.</w:t>
      </w:r>
    </w:p>
    <w:p w14:paraId="7645F95E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Tracer les données bruitées vs les données prédites par le modèle de régression linéaire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_aggregated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lastRenderedPageBreak/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odele_chebyshev2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prédit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 vs données filtrées avec un modèle de régression linéaire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mesuré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réelle (cm)</w:t>
      </w:r>
      <w:r w:rsidRPr="008E0B9C">
        <w:rPr>
          <w:rStyle w:val="StringTok"/>
          <w:lang w:val="fr-CA"/>
        </w:rPr>
        <w:t>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color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égen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scale_color_manual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value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c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ack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red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prédit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ue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5F" w14:textId="77777777" w:rsidR="00295064" w:rsidRDefault="00DE79EC">
      <w:pPr>
        <w:pStyle w:val="FirstParagraph"/>
      </w:pPr>
      <w:r>
        <w:rPr>
          <w:noProof/>
        </w:rPr>
        <w:drawing>
          <wp:inline distT="0" distB="0" distL="0" distR="0" wp14:anchorId="7645F9B2" wp14:editId="7645F9B3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Filtre-tes-connaissances_files/figure-docx/plotRegressionLineaireChebyshev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60" w14:textId="77777777" w:rsidR="00295064" w:rsidRPr="008E0B9C" w:rsidRDefault="00DE79EC">
      <w:pPr>
        <w:pStyle w:val="Titre1"/>
        <w:rPr>
          <w:lang w:val="fr-CA"/>
        </w:rPr>
      </w:pPr>
      <w:bookmarkStart w:id="14" w:name="conception-dun-filtre-elliptique"/>
      <w:bookmarkStart w:id="15" w:name="_Toc181334853"/>
      <w:bookmarkEnd w:id="12"/>
      <w:r w:rsidRPr="008E0B9C">
        <w:rPr>
          <w:lang w:val="fr-CA"/>
        </w:rPr>
        <w:t>Conception d’un filtre elliptique</w:t>
      </w:r>
      <w:bookmarkEnd w:id="15"/>
    </w:p>
    <w:p w14:paraId="7645F961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NormalTok"/>
          <w:lang w:val="fr-CA"/>
        </w:rPr>
        <w:t xml:space="preserve">order_elliptique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2</w:t>
      </w:r>
      <w:r w:rsidRPr="008E0B9C">
        <w:rPr>
          <w:rStyle w:val="NormalTok"/>
          <w:lang w:val="fr-CA"/>
        </w:rPr>
        <w:t xml:space="preserve">                </w:t>
      </w:r>
      <w:r w:rsidRPr="008E0B9C">
        <w:rPr>
          <w:rStyle w:val="CommentTok"/>
          <w:lang w:val="fr-CA"/>
        </w:rPr>
        <w:t># Ordre du filtre elliptiqu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ripple_passban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loatTok"/>
          <w:lang w:val="fr-CA"/>
        </w:rPr>
        <w:t>0.5</w:t>
      </w:r>
      <w:r w:rsidRPr="008E0B9C">
        <w:rPr>
          <w:rStyle w:val="NormalTok"/>
          <w:lang w:val="fr-CA"/>
        </w:rPr>
        <w:t xml:space="preserve">               </w:t>
      </w:r>
      <w:r w:rsidRPr="008E0B9C">
        <w:rPr>
          <w:rStyle w:val="CommentTok"/>
          <w:lang w:val="fr-CA"/>
        </w:rPr>
        <w:t># Ondulation maximale en dB dans la bande de passag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stopband_attenuation_elliptique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40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CommentTok"/>
          <w:lang w:val="fr-CA"/>
        </w:rPr>
        <w:t># Atténuation du bande d'arrêt en dB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CommentTok"/>
          <w:lang w:val="fr-CA"/>
        </w:rPr>
        <w:t># Conception du filtre elliptiqu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elliptic_filter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ellip</w:t>
      </w:r>
      <w:r w:rsidRPr="008E0B9C">
        <w:rPr>
          <w:rStyle w:val="NormalTok"/>
          <w:lang w:val="fr-CA"/>
        </w:rPr>
        <w:t xml:space="preserve">(order_elliptique, ripple_passband, stopband_attenuation_elliptique, cutoff, </w:t>
      </w:r>
      <w:r w:rsidRPr="008E0B9C">
        <w:rPr>
          <w:rStyle w:val="AttributeTok"/>
          <w:lang w:val="fr-CA"/>
        </w:rPr>
        <w:t>typ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ow"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CommentTok"/>
          <w:lang w:val="fr-CA"/>
        </w:rPr>
        <w:t># Affichage des coefficients du filtre elliptique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lastRenderedPageBreak/>
        <w:t>print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past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Le numérateur du filtre elliptique est : "</w:t>
      </w:r>
      <w:r w:rsidRPr="008E0B9C">
        <w:rPr>
          <w:rStyle w:val="NormalTok"/>
          <w:lang w:val="fr-CA"/>
        </w:rPr>
        <w:t>, elliptic_filter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b))</w:t>
      </w:r>
    </w:p>
    <w:p w14:paraId="7645F962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VerbatimChar"/>
          <w:lang w:val="fr-CA"/>
        </w:rPr>
        <w:t>## [1] "Le numérateur du filtre elliptique est :  0.538503349959469"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 xml:space="preserve">## [2] "Le numérateur du filtre elliptique est :  1.07201963425761" 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[3] "Le numérateur du filtre elliptique est :  0.53850334995947"</w:t>
      </w:r>
    </w:p>
    <w:p w14:paraId="7645F963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FunctionTok"/>
          <w:lang w:val="fr-CA"/>
        </w:rPr>
        <w:t>print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past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Le dénominateur du filtre elliptique est : "</w:t>
      </w:r>
      <w:r w:rsidRPr="008E0B9C">
        <w:rPr>
          <w:rStyle w:val="NormalTok"/>
          <w:lang w:val="fr-CA"/>
        </w:rPr>
        <w:t>, elliptic_filter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a))</w:t>
      </w:r>
    </w:p>
    <w:p w14:paraId="7645F964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VerbatimChar"/>
          <w:lang w:val="fr-CA"/>
        </w:rPr>
        <w:t xml:space="preserve">## [1] "Le dénominateur du filtre elliptique est :  1"                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[2] "Le dénominateur du filtre elliptique est :  0.888820394688326"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[3] "Le dénominateur du filtre elliptique est :  0.387543755292276"</w:t>
      </w:r>
    </w:p>
    <w:p w14:paraId="7645F965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CommentTok"/>
          <w:lang w:val="fr-CA"/>
        </w:rPr>
        <w:t># Réponse en fréquenc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freq_response_elliptic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freqz</w:t>
      </w:r>
      <w:r w:rsidRPr="008E0B9C">
        <w:rPr>
          <w:rStyle w:val="NormalTok"/>
          <w:lang w:val="fr-CA"/>
        </w:rPr>
        <w:t xml:space="preserve">(elliptic_filter, </w:t>
      </w:r>
      <w:r w:rsidRPr="008E0B9C">
        <w:rPr>
          <w:rStyle w:val="AttributeTok"/>
          <w:lang w:val="fr-CA"/>
        </w:rPr>
        <w:t>F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2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freq_response_elliptic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data.fram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f =</w:t>
      </w:r>
      <w:r w:rsidRPr="008E0B9C">
        <w:rPr>
          <w:rStyle w:val="NormalTok"/>
          <w:lang w:val="fr-CA"/>
        </w:rPr>
        <w:t xml:space="preserve"> freq_response_elliptic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f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         </w:t>
      </w:r>
      <w:r w:rsidRPr="008E0B9C">
        <w:rPr>
          <w:rStyle w:val="AttributeTok"/>
          <w:lang w:val="fr-CA"/>
        </w:rPr>
        <w:t>h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abs</w:t>
      </w:r>
      <w:r w:rsidRPr="008E0B9C">
        <w:rPr>
          <w:rStyle w:val="NormalTok"/>
          <w:lang w:val="fr-CA"/>
        </w:rPr>
        <w:t>(freq_response_elliptic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h)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freq_response_elliptic_hz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data.fram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f =</w:t>
      </w:r>
      <w:r w:rsidRPr="008E0B9C">
        <w:rPr>
          <w:rStyle w:val="NormalTok"/>
          <w:lang w:val="fr-CA"/>
        </w:rPr>
        <w:t xml:space="preserve"> freq_response_elliptic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 xml:space="preserve">f </w:t>
      </w:r>
      <w:r w:rsidRPr="008E0B9C">
        <w:rPr>
          <w:rStyle w:val="SpecialCharTok"/>
          <w:lang w:val="fr-CA"/>
        </w:rPr>
        <w:t>*</w:t>
      </w:r>
      <w:r w:rsidRPr="008E0B9C">
        <w:rPr>
          <w:rStyle w:val="NormalTok"/>
          <w:lang w:val="fr-CA"/>
        </w:rPr>
        <w:t xml:space="preserve"> (fe</w:t>
      </w:r>
      <w:r w:rsidRPr="008E0B9C">
        <w:rPr>
          <w:rStyle w:val="SpecialCharTok"/>
          <w:lang w:val="fr-CA"/>
        </w:rPr>
        <w:t>/</w:t>
      </w:r>
      <w:r w:rsidRPr="008E0B9C">
        <w:rPr>
          <w:rStyle w:val="DecValTok"/>
          <w:lang w:val="fr-CA"/>
        </w:rPr>
        <w:t>2</w:t>
      </w:r>
      <w:r w:rsidRPr="008E0B9C">
        <w:rPr>
          <w:rStyle w:val="NormalTok"/>
          <w:lang w:val="fr-CA"/>
        </w:rPr>
        <w:t>)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         </w:t>
      </w:r>
      <w:r w:rsidRPr="008E0B9C">
        <w:rPr>
          <w:rStyle w:val="AttributeTok"/>
          <w:lang w:val="fr-CA"/>
        </w:rPr>
        <w:t>h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abs</w:t>
      </w:r>
      <w:r w:rsidRPr="008E0B9C">
        <w:rPr>
          <w:rStyle w:val="NormalTok"/>
          <w:lang w:val="fr-CA"/>
        </w:rPr>
        <w:t>(freq_response_elliptic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h)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Tracer la réponse en fréquence (normalisée)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freq_response_elliptic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f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h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 xml:space="preserve">(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x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Fréquence (normalisé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y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Amplitu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gtitl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Réponse en fréquence du</w:t>
      </w:r>
      <w:r w:rsidRPr="008E0B9C">
        <w:rPr>
          <w:rStyle w:val="StringTok"/>
          <w:lang w:val="fr-CA"/>
        </w:rPr>
        <w:t xml:space="preserve"> filtre elliptiqu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66" w14:textId="77777777" w:rsidR="00295064" w:rsidRDefault="00DE79EC">
      <w:pPr>
        <w:pStyle w:val="FirstParagraph"/>
      </w:pPr>
      <w:r>
        <w:rPr>
          <w:noProof/>
        </w:rPr>
        <w:lastRenderedPageBreak/>
        <w:drawing>
          <wp:inline distT="0" distB="0" distL="0" distR="0" wp14:anchorId="7645F9B4" wp14:editId="7645F9B5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Filtre-tes-connaissances_files/figure-docx/elliptique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67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Tracer la réponse en fréquence (en Hz)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freq_response_elliptic_hz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f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h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 xml:space="preserve">(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x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Fréquence (Hz)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ylab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Amplitu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gtitle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Réponse en fréquence du filtre elliptiqu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68" w14:textId="77777777" w:rsidR="00295064" w:rsidRDefault="00DE79EC">
      <w:pPr>
        <w:pStyle w:val="FirstParagraph"/>
      </w:pPr>
      <w:r>
        <w:rPr>
          <w:noProof/>
        </w:rPr>
        <w:lastRenderedPageBreak/>
        <w:drawing>
          <wp:inline distT="0" distB="0" distL="0" distR="0" wp14:anchorId="7645F9B6" wp14:editId="7645F9B7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Filtre-tes-connaissances_files/figure-docx/elliptique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69" w14:textId="77777777" w:rsidR="00295064" w:rsidRPr="008E0B9C" w:rsidRDefault="00DE79EC">
      <w:pPr>
        <w:pStyle w:val="Corpsdetexte"/>
        <w:rPr>
          <w:lang w:val="fr-CA"/>
        </w:rPr>
      </w:pPr>
      <w:r w:rsidRPr="008E0B9C">
        <w:rPr>
          <w:lang w:val="fr-CA"/>
        </w:rPr>
        <w:t xml:space="preserve">L’équation du </w:t>
      </w:r>
      <w:r w:rsidRPr="008E0B9C">
        <w:rPr>
          <w:b/>
          <w:bCs/>
          <w:lang w:val="fr-CA"/>
        </w:rPr>
        <w:t>filtre elliptique</w:t>
      </w:r>
      <w:r w:rsidRPr="008E0B9C">
        <w:rPr>
          <w:lang w:val="fr-CA"/>
        </w:rPr>
        <w:t xml:space="preserve"> est alors donnée par :</w:t>
      </w:r>
    </w:p>
    <w:p w14:paraId="7645F96A" w14:textId="77777777" w:rsidR="00295064" w:rsidRDefault="00DE79EC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5385033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.0720196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5385033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8888204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3875438</m:t>
              </m:r>
            </m:den>
          </m:f>
        </m:oMath>
      </m:oMathPara>
    </w:p>
    <w:p w14:paraId="7645F96B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>Appliquons maintenant le filtre elliptique sur les données bruitées.</w:t>
      </w:r>
    </w:p>
    <w:p w14:paraId="7645F96C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CommentTok"/>
          <w:lang w:val="fr-CA"/>
        </w:rPr>
        <w:t># Filtrage des données bruitées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onnees_detecteur_obstacle_aggregate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_aggregated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mutat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measured_distance_cm_elliptic =</w:t>
      </w:r>
      <w:r w:rsidRPr="008E0B9C">
        <w:rPr>
          <w:rStyle w:val="NormalTok"/>
          <w:lang w:val="fr-CA"/>
        </w:rPr>
        <w:t xml:space="preserve"> signal</w:t>
      </w:r>
      <w:r w:rsidRPr="008E0B9C">
        <w:rPr>
          <w:rStyle w:val="SpecialCharTok"/>
          <w:lang w:val="fr-CA"/>
        </w:rPr>
        <w:t>::</w:t>
      </w:r>
      <w:r w:rsidRPr="008E0B9C">
        <w:rPr>
          <w:rStyle w:val="FunctionTok"/>
          <w:lang w:val="fr-CA"/>
        </w:rPr>
        <w:t>filter</w:t>
      </w:r>
      <w:r w:rsidRPr="008E0B9C">
        <w:rPr>
          <w:rStyle w:val="NormalTok"/>
          <w:lang w:val="fr-CA"/>
        </w:rPr>
        <w:t>(elliptic_filter, measured_distance_cm)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Tracer les données bruitées vs les données filtrées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_aggregated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_elliptic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filtr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 vs données filtrées avec un filtre elliptique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mesuré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réell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lastRenderedPageBreak/>
        <w:t xml:space="preserve">       </w:t>
      </w:r>
      <w:r w:rsidRPr="008E0B9C">
        <w:rPr>
          <w:rStyle w:val="AttributeTok"/>
          <w:lang w:val="fr-CA"/>
        </w:rPr>
        <w:t>color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égen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6D" w14:textId="77777777" w:rsidR="00295064" w:rsidRDefault="00DE79EC">
      <w:pPr>
        <w:pStyle w:val="FirstParagraph"/>
      </w:pPr>
      <w:r>
        <w:rPr>
          <w:noProof/>
        </w:rPr>
        <w:drawing>
          <wp:inline distT="0" distB="0" distL="0" distR="0" wp14:anchorId="7645F9B8" wp14:editId="7645F9B9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Filtre-tes-connaissances_files/figure-docx/filtrageElliptique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6E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Création du modèle de régression linéaire avec le filtre elliptiqu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modele_elliptic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lm</w:t>
      </w:r>
      <w:r w:rsidRPr="008E0B9C">
        <w:rPr>
          <w:rStyle w:val="NormalTok"/>
          <w:lang w:val="fr-CA"/>
        </w:rPr>
        <w:t xml:space="preserve">(real_distance_cm </w:t>
      </w:r>
      <w:r w:rsidRPr="008E0B9C">
        <w:rPr>
          <w:rStyle w:val="SpecialCharTok"/>
          <w:lang w:val="fr-CA"/>
        </w:rPr>
        <w:t>~</w:t>
      </w:r>
      <w:r w:rsidRPr="008E0B9C">
        <w:rPr>
          <w:rStyle w:val="NormalTok"/>
          <w:lang w:val="fr-CA"/>
        </w:rPr>
        <w:t xml:space="preserve"> measured_distance_cm_elliptic, </w:t>
      </w:r>
      <w:r w:rsidRPr="008E0B9C">
        <w:rPr>
          <w:rStyle w:val="AttributeTok"/>
          <w:lang w:val="fr-CA"/>
        </w:rPr>
        <w:t>data =</w:t>
      </w:r>
      <w:r w:rsidRPr="008E0B9C">
        <w:rPr>
          <w:rStyle w:val="NormalTok"/>
          <w:lang w:val="fr-CA"/>
        </w:rPr>
        <w:t xml:space="preserve"> donnees_detecteur_obstacle_aggregated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Prédiction des valeur réelles avec le filtre elliptiqu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onnees_detecteur_obstacle_aggregate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_aggregated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mutat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modele_elliptic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predict</w:t>
      </w:r>
      <w:r w:rsidRPr="008E0B9C">
        <w:rPr>
          <w:rStyle w:val="NormalTok"/>
          <w:lang w:val="fr-CA"/>
        </w:rPr>
        <w:t>(modele_elliptic))</w:t>
      </w:r>
    </w:p>
    <w:p w14:paraId="7645F96F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 xml:space="preserve">L’équation du </w:t>
      </w:r>
      <w:r w:rsidRPr="008E0B9C">
        <w:rPr>
          <w:b/>
          <w:bCs/>
          <w:lang w:val="fr-CA"/>
        </w:rPr>
        <w:t>modèle de régression linéaire</w:t>
      </w:r>
      <w:r w:rsidRPr="008E0B9C">
        <w:rPr>
          <w:lang w:val="fr-CA"/>
        </w:rPr>
        <w:t xml:space="preserve"> est alors donnée par :</w:t>
      </w:r>
    </w:p>
    <w:p w14:paraId="7645F970" w14:textId="77777777" w:rsidR="00295064" w:rsidRDefault="00DE79EC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6667733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0971535</m:t>
          </m:r>
          <m:r>
            <w:rPr>
              <w:rFonts w:ascii="Cambria Math" w:hAnsi="Cambria Math"/>
            </w:rPr>
            <m:t>x</m:t>
          </m:r>
        </m:oMath>
      </m:oMathPara>
    </w:p>
    <w:p w14:paraId="7645F971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>Voici le modèle de prévision pour la régression linéaire avec le filtre elliptique.</w:t>
      </w:r>
    </w:p>
    <w:p w14:paraId="7645F972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Tracer les données bruitées vs les données prédites par le modèle de régression linéaire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_aggregated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odele_elliptic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lastRenderedPageBreak/>
        <w:t>"Données prédit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 vs données filtrées avec un modèle de régression linéaire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mesuré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réell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color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égen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scale_color_manual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value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c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ack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red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prédit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ue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73" w14:textId="77777777" w:rsidR="00295064" w:rsidRDefault="00DE79EC">
      <w:pPr>
        <w:pStyle w:val="FirstParagraph"/>
      </w:pPr>
      <w:r>
        <w:rPr>
          <w:noProof/>
        </w:rPr>
        <w:drawing>
          <wp:inline distT="0" distB="0" distL="0" distR="0" wp14:anchorId="7645F9BA" wp14:editId="7645F9BB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Filtre-tes-connaissances_files/figure-docx/plotRegressionLineaireElliptique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74" w14:textId="77777777" w:rsidR="00295064" w:rsidRPr="008E0B9C" w:rsidRDefault="00DE79EC">
      <w:pPr>
        <w:pStyle w:val="Titre1"/>
        <w:rPr>
          <w:lang w:val="fr-CA"/>
        </w:rPr>
      </w:pPr>
      <w:bookmarkStart w:id="16" w:name="X0dd7243691face1642d017aa56547385641a556"/>
      <w:bookmarkStart w:id="17" w:name="_Toc181334854"/>
      <w:bookmarkEnd w:id="14"/>
      <w:r w:rsidRPr="008E0B9C">
        <w:rPr>
          <w:lang w:val="fr-CA"/>
        </w:rPr>
        <w:t>Création d’un modèle de régression linéaire sans filtre</w:t>
      </w:r>
      <w:bookmarkEnd w:id="17"/>
    </w:p>
    <w:p w14:paraId="7645F975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NormalTok"/>
          <w:lang w:val="fr-CA"/>
        </w:rPr>
        <w:t xml:space="preserve">modele_regression_lineaire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lm</w:t>
      </w:r>
      <w:r w:rsidRPr="008E0B9C">
        <w:rPr>
          <w:rStyle w:val="NormalTok"/>
          <w:lang w:val="fr-CA"/>
        </w:rPr>
        <w:t xml:space="preserve">(measured_distance_cm </w:t>
      </w:r>
      <w:r w:rsidRPr="008E0B9C">
        <w:rPr>
          <w:rStyle w:val="SpecialCharTok"/>
          <w:lang w:val="fr-CA"/>
        </w:rPr>
        <w:t>~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data =</w:t>
      </w:r>
      <w:r w:rsidRPr="008E0B9C">
        <w:rPr>
          <w:rStyle w:val="NormalTok"/>
          <w:lang w:val="fr-CA"/>
        </w:rPr>
        <w:t xml:space="preserve"> donnees_detecteur_obstacle_aggregated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>modele_regression_lineaire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coefficients</w:t>
      </w:r>
    </w:p>
    <w:p w14:paraId="7645F976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VerbatimChar"/>
          <w:lang w:val="fr-CA"/>
        </w:rPr>
        <w:t xml:space="preserve">##      (Intercept) real_distance_cm 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      -1.6671026        0.9638523</w:t>
      </w:r>
    </w:p>
    <w:p w14:paraId="7645F977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 xml:space="preserve">L’équation du </w:t>
      </w:r>
      <w:r w:rsidRPr="008E0B9C">
        <w:rPr>
          <w:b/>
          <w:bCs/>
          <w:lang w:val="fr-CA"/>
        </w:rPr>
        <w:t>modèle de régression linéaire</w:t>
      </w:r>
      <w:r w:rsidRPr="008E0B9C">
        <w:rPr>
          <w:lang w:val="fr-CA"/>
        </w:rPr>
        <w:t xml:space="preserve"> est alors donnée par :</w:t>
      </w:r>
    </w:p>
    <w:p w14:paraId="7645F978" w14:textId="77777777" w:rsidR="00295064" w:rsidRDefault="00DE79EC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.6671026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9638523</m:t>
          </m:r>
          <m:r>
            <w:rPr>
              <w:rFonts w:ascii="Cambria Math" w:hAnsi="Cambria Math"/>
            </w:rPr>
            <m:t>x</m:t>
          </m:r>
        </m:oMath>
      </m:oMathPara>
    </w:p>
    <w:p w14:paraId="7645F979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lastRenderedPageBreak/>
        <w:t>Appliquons maintenant le modèle de régression linéaire sur les données bruitées.</w:t>
      </w:r>
    </w:p>
    <w:p w14:paraId="7645F97A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NormalTok"/>
          <w:lang w:val="fr-CA"/>
        </w:rPr>
        <w:t xml:space="preserve">donnees_detecteur_obstacle_aggregate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_aggregated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mutat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modele_regression_lineair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predict</w:t>
      </w:r>
      <w:r w:rsidRPr="008E0B9C">
        <w:rPr>
          <w:rStyle w:val="NormalTok"/>
          <w:lang w:val="fr-CA"/>
        </w:rPr>
        <w:t>(modele_regression_lineaire)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Tracer les données bruitées vs les données filtrées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_aggregated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odele_regression_lineaire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prédit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 vs données filtrées avec un modèle de régression linéaire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mesuré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réell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color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égen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scale_color_manual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value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c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ack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red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prédit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ue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7B" w14:textId="77777777" w:rsidR="00295064" w:rsidRDefault="00DE79EC">
      <w:pPr>
        <w:pStyle w:val="FirstParagraph"/>
      </w:pPr>
      <w:r>
        <w:rPr>
          <w:noProof/>
        </w:rPr>
        <w:drawing>
          <wp:inline distT="0" distB="0" distL="0" distR="0" wp14:anchorId="7645F9BC" wp14:editId="7645F9BD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Filtre-tes-connaissances_files/figure-docx/predictionRegressionLineaire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7C" w14:textId="77777777" w:rsidR="00295064" w:rsidRPr="008E0B9C" w:rsidRDefault="00DE79EC">
      <w:pPr>
        <w:pStyle w:val="Titre1"/>
        <w:rPr>
          <w:lang w:val="fr-CA"/>
        </w:rPr>
      </w:pPr>
      <w:bookmarkStart w:id="18" w:name="X0eeb4c6a3581fb6f8628702231b68992bbfc095"/>
      <w:bookmarkStart w:id="19" w:name="_Toc181334855"/>
      <w:bookmarkEnd w:id="16"/>
      <w:r w:rsidRPr="008E0B9C">
        <w:rPr>
          <w:lang w:val="fr-CA"/>
        </w:rPr>
        <w:lastRenderedPageBreak/>
        <w:t>Création d’un modèle de moyenne mobile simple d’order 3</w:t>
      </w:r>
      <w:bookmarkEnd w:id="19"/>
    </w:p>
    <w:p w14:paraId="7645F97D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NormalTok"/>
          <w:lang w:val="fr-CA"/>
        </w:rPr>
        <w:t xml:space="preserve">modele_moyenne_mobile_simple_3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SMA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 xml:space="preserve">measured_distance_cm, </w:t>
      </w:r>
      <w:r w:rsidRPr="008E0B9C">
        <w:rPr>
          <w:rStyle w:val="AttributeTok"/>
          <w:lang w:val="fr-CA"/>
        </w:rPr>
        <w:t>n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3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onnees_detecteur_obstacle_aggregate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_aggregated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mutat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modele_moyenne_mobile_simple_3 =</w:t>
      </w:r>
      <w:r w:rsidRPr="008E0B9C">
        <w:rPr>
          <w:rStyle w:val="NormalTok"/>
          <w:lang w:val="fr-CA"/>
        </w:rPr>
        <w:t xml:space="preserve"> modele_moyenne_mobile_simple_3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Tracer les données bruitées vs les données filtrées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_aggregated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</w:t>
      </w:r>
      <w:r w:rsidRPr="008E0B9C">
        <w:rPr>
          <w:rStyle w:val="NormalTok"/>
          <w:lang w:val="fr-CA"/>
        </w:rPr>
        <w:t xml:space="preserve">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odele_moyenne_mobile_simple_3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filtr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 vs données filtrées avec un modèle de moyenne mobile</w:t>
      </w:r>
      <w:r w:rsidRPr="008E0B9C">
        <w:rPr>
          <w:rStyle w:val="SpecialCharTok"/>
          <w:lang w:val="fr-CA"/>
        </w:rPr>
        <w:t>\n</w:t>
      </w:r>
      <w:r w:rsidRPr="008E0B9C">
        <w:rPr>
          <w:rStyle w:val="StringTok"/>
          <w:lang w:val="fr-CA"/>
        </w:rPr>
        <w:t>simple d'ordre 3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mesuré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réell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color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égen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scale_color_manual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value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c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ack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red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filtré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ue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7E" w14:textId="77777777" w:rsidR="00295064" w:rsidRDefault="00DE79EC">
      <w:pPr>
        <w:pStyle w:val="FirstParagraph"/>
      </w:pPr>
      <w:r>
        <w:rPr>
          <w:noProof/>
        </w:rPr>
        <w:lastRenderedPageBreak/>
        <w:drawing>
          <wp:inline distT="0" distB="0" distL="0" distR="0" wp14:anchorId="7645F9BE" wp14:editId="7645F9BF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Filtre-tes-connaissances_files/figure-docx/moyenneMobileSimple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7F" w14:textId="77777777" w:rsidR="00295064" w:rsidRPr="008E0B9C" w:rsidRDefault="00DE79EC">
      <w:pPr>
        <w:pStyle w:val="Corpsdetexte"/>
        <w:rPr>
          <w:lang w:val="fr-CA"/>
        </w:rPr>
      </w:pPr>
      <w:r w:rsidRPr="008E0B9C">
        <w:rPr>
          <w:lang w:val="fr-CA"/>
        </w:rPr>
        <w:t>Appliquons maintenant un modèle de régression linéaire sur la moyenne mobile simple d’ordre 3.</w:t>
      </w:r>
    </w:p>
    <w:p w14:paraId="7645F980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Création du modèle de régression linéaire avec la moyenne mobile simple d'ordre 3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modele_moyenne_mobile_simple_3_predict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lm</w:t>
      </w:r>
      <w:r w:rsidRPr="008E0B9C">
        <w:rPr>
          <w:rStyle w:val="NormalTok"/>
          <w:lang w:val="fr-CA"/>
        </w:rPr>
        <w:t xml:space="preserve">(real_distance_cm </w:t>
      </w:r>
      <w:r w:rsidRPr="008E0B9C">
        <w:rPr>
          <w:rStyle w:val="SpecialCharTok"/>
          <w:lang w:val="fr-CA"/>
        </w:rPr>
        <w:t>~</w:t>
      </w:r>
      <w:r w:rsidRPr="008E0B9C">
        <w:rPr>
          <w:rStyle w:val="NormalTok"/>
          <w:lang w:val="fr-CA"/>
        </w:rPr>
        <w:t xml:space="preserve"> modele_moyenne_mobile_simple_3, </w:t>
      </w:r>
      <w:r w:rsidRPr="008E0B9C">
        <w:rPr>
          <w:rStyle w:val="AttributeTok"/>
          <w:lang w:val="fr-CA"/>
        </w:rPr>
        <w:t>data =</w:t>
      </w:r>
      <w:r w:rsidRPr="008E0B9C">
        <w:rPr>
          <w:rStyle w:val="NormalTok"/>
          <w:lang w:val="fr-CA"/>
        </w:rPr>
        <w:t xml:space="preserve"> donnees_detecteur_obstacle_aggregated, </w:t>
      </w:r>
      <w:r w:rsidRPr="008E0B9C">
        <w:rPr>
          <w:rStyle w:val="AttributeTok"/>
          <w:lang w:val="fr-CA"/>
        </w:rPr>
        <w:t>na.action =</w:t>
      </w:r>
      <w:r w:rsidRPr="008E0B9C">
        <w:rPr>
          <w:rStyle w:val="NormalTok"/>
          <w:lang w:val="fr-CA"/>
        </w:rPr>
        <w:t xml:space="preserve"> na.omit)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coef</w:t>
      </w:r>
      <w:r w:rsidRPr="008E0B9C">
        <w:rPr>
          <w:rStyle w:val="NormalTok"/>
          <w:lang w:val="fr-CA"/>
        </w:rPr>
        <w:t>(modele_moyenne_mobile_simple_3_predict)</w:t>
      </w:r>
    </w:p>
    <w:p w14:paraId="7645F981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VerbatimChar"/>
          <w:lang w:val="fr-CA"/>
        </w:rPr>
        <w:t xml:space="preserve">##                    (Intercept) modele_moyenne_mobile_simple_3 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                      7.601984                       1.031440</w:t>
      </w:r>
    </w:p>
    <w:p w14:paraId="7645F982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Prédiction des valeur réelles avec la moyenne mobile simple d'ordre 3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onnees_detecteur_obstacle_aggregate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_aggregated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mutat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modele_moyenne_mobile_simple_3_predict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ifels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is.na</w:t>
      </w:r>
      <w:r w:rsidRPr="008E0B9C">
        <w:rPr>
          <w:rStyle w:val="NormalTok"/>
          <w:lang w:val="fr-CA"/>
        </w:rPr>
        <w:t xml:space="preserve">(modele_moyenne_mobile_simple_3), </w:t>
      </w:r>
      <w:r w:rsidRPr="008E0B9C">
        <w:rPr>
          <w:rStyle w:val="ConstantTok"/>
          <w:lang w:val="fr-CA"/>
        </w:rPr>
        <w:t>NA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FunctionTok"/>
          <w:lang w:val="fr-CA"/>
        </w:rPr>
        <w:t>predict</w:t>
      </w:r>
      <w:r w:rsidRPr="008E0B9C">
        <w:rPr>
          <w:rStyle w:val="NormalTok"/>
          <w:lang w:val="fr-CA"/>
        </w:rPr>
        <w:t>(modele_moyenne_mobile_simple_3_predict)))</w:t>
      </w:r>
    </w:p>
    <w:p w14:paraId="7645F983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 xml:space="preserve">L’équation du </w:t>
      </w:r>
      <w:r w:rsidRPr="008E0B9C">
        <w:rPr>
          <w:b/>
          <w:bCs/>
          <w:lang w:val="fr-CA"/>
        </w:rPr>
        <w:t>modèle de régression linéaire</w:t>
      </w:r>
      <w:r w:rsidRPr="008E0B9C">
        <w:rPr>
          <w:lang w:val="fr-CA"/>
        </w:rPr>
        <w:t xml:space="preserve"> est alors donnée par :</w:t>
      </w:r>
    </w:p>
    <w:p w14:paraId="7645F984" w14:textId="77777777" w:rsidR="00295064" w:rsidRDefault="00DE79EC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.601984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0314399</m:t>
          </m:r>
          <m:r>
            <w:rPr>
              <w:rFonts w:ascii="Cambria Math" w:hAnsi="Cambria Math"/>
            </w:rPr>
            <m:t>x</m:t>
          </m:r>
        </m:oMath>
      </m:oMathPara>
    </w:p>
    <w:p w14:paraId="7645F985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>Voici le modèle de prévision pour la régression linéaire avec la moyenne mobile simple d’ordre 3.</w:t>
      </w:r>
    </w:p>
    <w:p w14:paraId="7645F986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lastRenderedPageBreak/>
        <w:t>## Tracer les données bruitées vs les données prédites par le modèle de régression linéaire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_aggregated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odele_moyenne_mobile_simple_3_predict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prédit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 vs données filtrées avec un modèle de régression linéaire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mesuré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réell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color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égen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scale_color_manual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value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c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ack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red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prédit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ue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87" w14:textId="77777777" w:rsidR="00295064" w:rsidRDefault="00DE79EC">
      <w:pPr>
        <w:pStyle w:val="FirstParagraph"/>
      </w:pPr>
      <w:r>
        <w:rPr>
          <w:noProof/>
        </w:rPr>
        <w:drawing>
          <wp:inline distT="0" distB="0" distL="0" distR="0" wp14:anchorId="7645F9C0" wp14:editId="7645F9C1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Filtre-tes-connaissances_files/figure-docx/plotRegressionLineaireMoyenneMobileSimple3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88" w14:textId="77777777" w:rsidR="00295064" w:rsidRPr="008E0B9C" w:rsidRDefault="00DE79EC">
      <w:pPr>
        <w:pStyle w:val="Titre1"/>
        <w:rPr>
          <w:lang w:val="fr-CA"/>
        </w:rPr>
      </w:pPr>
      <w:bookmarkStart w:id="20" w:name="X51ac636000afe778a992a0ca8b05c63172b3e5e"/>
      <w:bookmarkStart w:id="21" w:name="_Toc181334856"/>
      <w:bookmarkEnd w:id="18"/>
      <w:r w:rsidRPr="008E0B9C">
        <w:rPr>
          <w:lang w:val="fr-CA"/>
        </w:rPr>
        <w:t>Création d’un modèle de moyenne mobile simple d’ordre 5</w:t>
      </w:r>
      <w:bookmarkEnd w:id="21"/>
    </w:p>
    <w:p w14:paraId="7645F989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NormalTok"/>
          <w:lang w:val="fr-CA"/>
        </w:rPr>
        <w:t xml:space="preserve">modele_moyenne_mobile_simple_5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SMA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 xml:space="preserve">measured_distance_cm, </w:t>
      </w:r>
      <w:r w:rsidRPr="008E0B9C">
        <w:rPr>
          <w:rStyle w:val="AttributeTok"/>
          <w:lang w:val="fr-CA"/>
        </w:rPr>
        <w:t>n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DecValTok"/>
          <w:lang w:val="fr-CA"/>
        </w:rPr>
        <w:t>5</w:t>
      </w:r>
      <w:r w:rsidRPr="008E0B9C">
        <w:rPr>
          <w:rStyle w:val="NormalTok"/>
          <w:lang w:val="fr-CA"/>
        </w:rPr>
        <w:t>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lastRenderedPageBreak/>
        <w:t xml:space="preserve">donnees_detecteur_obstacle_aggregate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_aggregated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mutat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modele_moyenne_mobile_simple_5 =</w:t>
      </w:r>
      <w:r w:rsidRPr="008E0B9C">
        <w:rPr>
          <w:rStyle w:val="NormalTok"/>
          <w:lang w:val="fr-CA"/>
        </w:rPr>
        <w:t xml:space="preserve"> modele_moyenne_mobile_simple_5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Tracer les données bruitées vs les données filtrées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_aggregated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odele_moyenne_mobile_simple_5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filtr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 vs données filtrées avec un modèle de moyenne mobile</w:t>
      </w:r>
      <w:r w:rsidRPr="008E0B9C">
        <w:rPr>
          <w:rStyle w:val="SpecialCharTok"/>
          <w:lang w:val="fr-CA"/>
        </w:rPr>
        <w:t>\n</w:t>
      </w:r>
      <w:r w:rsidRPr="008E0B9C">
        <w:rPr>
          <w:rStyle w:val="StringTok"/>
          <w:lang w:val="fr-CA"/>
        </w:rPr>
        <w:t>simple d'ordre 5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mesuré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</w:t>
      </w:r>
      <w:r w:rsidRPr="008E0B9C">
        <w:rPr>
          <w:rStyle w:val="StringTok"/>
          <w:lang w:val="fr-CA"/>
        </w:rPr>
        <w:t>istance réell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color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égen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scale_color_manual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value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c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ack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red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filtré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ue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8A" w14:textId="77777777" w:rsidR="00295064" w:rsidRDefault="00DE79EC">
      <w:pPr>
        <w:pStyle w:val="FirstParagraph"/>
      </w:pPr>
      <w:r>
        <w:rPr>
          <w:noProof/>
        </w:rPr>
        <w:drawing>
          <wp:inline distT="0" distB="0" distL="0" distR="0" wp14:anchorId="7645F9C2" wp14:editId="7645F9C3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Filtre-tes-connaissances_files/figure-docx/moyenneMobileSimple5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8B" w14:textId="77777777" w:rsidR="00295064" w:rsidRPr="008E0B9C" w:rsidRDefault="00DE79EC">
      <w:pPr>
        <w:pStyle w:val="Corpsdetexte"/>
        <w:rPr>
          <w:lang w:val="fr-CA"/>
        </w:rPr>
      </w:pPr>
      <w:r w:rsidRPr="008E0B9C">
        <w:rPr>
          <w:lang w:val="fr-CA"/>
        </w:rPr>
        <w:t>Appliquons maintenant un modèle de régression linéaire sur la moyenne mobile simple d’ordre 5.</w:t>
      </w:r>
    </w:p>
    <w:p w14:paraId="7645F98C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lastRenderedPageBreak/>
        <w:t>## Création du modèle de régression linéaire avec la moyenne mobile simple d'ordre 5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modele_moyenne_mobile_simple_5_predict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lm</w:t>
      </w:r>
      <w:r w:rsidRPr="008E0B9C">
        <w:rPr>
          <w:rStyle w:val="NormalTok"/>
          <w:lang w:val="fr-CA"/>
        </w:rPr>
        <w:t xml:space="preserve">(real_distance_cm </w:t>
      </w:r>
      <w:r w:rsidRPr="008E0B9C">
        <w:rPr>
          <w:rStyle w:val="SpecialCharTok"/>
          <w:lang w:val="fr-CA"/>
        </w:rPr>
        <w:t>~</w:t>
      </w:r>
      <w:r w:rsidRPr="008E0B9C">
        <w:rPr>
          <w:rStyle w:val="NormalTok"/>
          <w:lang w:val="fr-CA"/>
        </w:rPr>
        <w:t xml:space="preserve"> modele_moyenne_mobile_simple_5, </w:t>
      </w:r>
      <w:r w:rsidRPr="008E0B9C">
        <w:rPr>
          <w:rStyle w:val="AttributeTok"/>
          <w:lang w:val="fr-CA"/>
        </w:rPr>
        <w:t>data =</w:t>
      </w:r>
      <w:r w:rsidRPr="008E0B9C">
        <w:rPr>
          <w:rStyle w:val="NormalTok"/>
          <w:lang w:val="fr-CA"/>
        </w:rPr>
        <w:t xml:space="preserve"> donnees_detecteur_obstacle_aggregated, </w:t>
      </w:r>
      <w:r w:rsidRPr="008E0B9C">
        <w:rPr>
          <w:rStyle w:val="AttributeTok"/>
          <w:lang w:val="fr-CA"/>
        </w:rPr>
        <w:t>na.action =</w:t>
      </w:r>
      <w:r w:rsidRPr="008E0B9C">
        <w:rPr>
          <w:rStyle w:val="NormalTok"/>
          <w:lang w:val="fr-CA"/>
        </w:rPr>
        <w:t xml:space="preserve"> na.omit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Prédiction des valeur réelles avec la moyenne mobile simple d'ordre 5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donnees_detecteur_obstacle_aggregate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donnees_detecteur_obstacle_aggregated </w:t>
      </w:r>
      <w:r w:rsidRPr="008E0B9C">
        <w:rPr>
          <w:rStyle w:val="SpecialCharTok"/>
          <w:lang w:val="fr-CA"/>
        </w:rPr>
        <w:t>%&gt;%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mutat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modele_moyenne_mobile_simple_5_predict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ifels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is.na</w:t>
      </w:r>
      <w:r w:rsidRPr="008E0B9C">
        <w:rPr>
          <w:rStyle w:val="NormalTok"/>
          <w:lang w:val="fr-CA"/>
        </w:rPr>
        <w:t xml:space="preserve">(modele_moyenne_mobile_simple_5), </w:t>
      </w:r>
      <w:r w:rsidRPr="008E0B9C">
        <w:rPr>
          <w:rStyle w:val="ConstantTok"/>
          <w:lang w:val="fr-CA"/>
        </w:rPr>
        <w:t>NA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FunctionTok"/>
          <w:lang w:val="fr-CA"/>
        </w:rPr>
        <w:t>predict</w:t>
      </w:r>
      <w:r w:rsidRPr="008E0B9C">
        <w:rPr>
          <w:rStyle w:val="NormalTok"/>
          <w:lang w:val="fr-CA"/>
        </w:rPr>
        <w:t>(modele_moyenne_mobile_simple_5_predict)))</w:t>
      </w:r>
    </w:p>
    <w:p w14:paraId="7645F98D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 xml:space="preserve">L’équation du </w:t>
      </w:r>
      <w:r w:rsidRPr="008E0B9C">
        <w:rPr>
          <w:b/>
          <w:bCs/>
          <w:lang w:val="fr-CA"/>
        </w:rPr>
        <w:t>modèle de régression linéaire</w:t>
      </w:r>
      <w:r w:rsidRPr="008E0B9C">
        <w:rPr>
          <w:lang w:val="fr-CA"/>
        </w:rPr>
        <w:t xml:space="preserve"> est alors donnée par :</w:t>
      </w:r>
    </w:p>
    <w:p w14:paraId="7645F98E" w14:textId="77777777" w:rsidR="00295064" w:rsidRDefault="00DE79EC">
      <w:pPr>
        <w:pStyle w:val="Corpsdetex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.921578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0283281</m:t>
          </m:r>
          <m:r>
            <w:rPr>
              <w:rFonts w:ascii="Cambria Math" w:hAnsi="Cambria Math"/>
            </w:rPr>
            <m:t>x</m:t>
          </m:r>
        </m:oMath>
      </m:oMathPara>
    </w:p>
    <w:p w14:paraId="7645F98F" w14:textId="77777777" w:rsidR="00295064" w:rsidRPr="008E0B9C" w:rsidRDefault="00DE79EC">
      <w:pPr>
        <w:pStyle w:val="FirstParagraph"/>
        <w:rPr>
          <w:lang w:val="fr-CA"/>
        </w:rPr>
      </w:pPr>
      <w:r w:rsidRPr="008E0B9C">
        <w:rPr>
          <w:lang w:val="fr-CA"/>
        </w:rPr>
        <w:t>Voici le modèle de prévision pour la régression linéaire avec la moyenne mobile simple d’ordre 5.</w:t>
      </w:r>
    </w:p>
    <w:p w14:paraId="7645F990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Tracer les données bruitées vs les données prédites par le modèle de régression linéaire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_aggregated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odele_moyenne_mobile_simple_5_predict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prédit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 vs données filtrées avec un modèle de régression linéaire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mesuré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réell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color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égen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scale_color_manual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value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c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ack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red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prédit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ue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91" w14:textId="77777777" w:rsidR="00295064" w:rsidRDefault="00DE79EC">
      <w:pPr>
        <w:pStyle w:val="FirstParagraph"/>
      </w:pPr>
      <w:r>
        <w:rPr>
          <w:noProof/>
        </w:rPr>
        <w:lastRenderedPageBreak/>
        <w:drawing>
          <wp:inline distT="0" distB="0" distL="0" distR="0" wp14:anchorId="7645F9C4" wp14:editId="7645F9C5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Filtre-tes-connaissances_files/figure-docx/plotRegressionLineaireMoyenneMobileSimple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92" w14:textId="77777777" w:rsidR="00295064" w:rsidRDefault="00DE79EC">
      <w:pPr>
        <w:pStyle w:val="Titre1"/>
      </w:pPr>
      <w:bookmarkStart w:id="22" w:name="création-dun-modèle-knn"/>
      <w:bookmarkStart w:id="23" w:name="_Toc181334857"/>
      <w:bookmarkEnd w:id="20"/>
      <w:r>
        <w:t>Création d’un modèle Knn</w:t>
      </w:r>
      <w:bookmarkEnd w:id="23"/>
    </w:p>
    <w:p w14:paraId="7645F993" w14:textId="77777777" w:rsidR="00295064" w:rsidRPr="008E0B9C" w:rsidRDefault="00DE79EC">
      <w:pPr>
        <w:pStyle w:val="SourceCode"/>
        <w:rPr>
          <w:lang w:val="fr-CA"/>
        </w:rPr>
      </w:pPr>
      <w:r>
        <w:rPr>
          <w:rStyle w:val="DocumentationTok"/>
        </w:rPr>
        <w:t>## Pratitionnement des données en train et tes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onnees_detecteur_obstacle_aggregated</w:t>
      </w:r>
      <w:r>
        <w:rPr>
          <w:rStyle w:val="SpecialCharTok"/>
        </w:rPr>
        <w:t>$</w:t>
      </w:r>
      <w:r>
        <w:rPr>
          <w:rStyle w:val="NormalTok"/>
        </w:rPr>
        <w:t xml:space="preserve">real_distance_cm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_knn_test </w:t>
      </w:r>
      <w:r>
        <w:rPr>
          <w:rStyle w:val="OtherTok"/>
        </w:rPr>
        <w:t>&lt;-</w:t>
      </w:r>
      <w:r>
        <w:rPr>
          <w:rStyle w:val="NormalTok"/>
        </w:rPr>
        <w:t xml:space="preserve"> donnees_detecteur_obstacle_aggregated[</w:t>
      </w:r>
      <w:r>
        <w:rPr>
          <w:rStyle w:val="SpecialCharTok"/>
        </w:rPr>
        <w:t>-</w:t>
      </w:r>
      <w:r>
        <w:rPr>
          <w:rStyle w:val="NormalTok"/>
        </w:rPr>
        <w:t xml:space="preserve">train_indices,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real_distance_cm, measured_distance_cm)</w:t>
      </w:r>
      <w:r>
        <w:br/>
      </w:r>
      <w:r>
        <w:rPr>
          <w:rStyle w:val="NormalTok"/>
        </w:rPr>
        <w:t xml:space="preserve">data_knn_train </w:t>
      </w:r>
      <w:r>
        <w:rPr>
          <w:rStyle w:val="OtherTok"/>
        </w:rPr>
        <w:t>&lt;-</w:t>
      </w:r>
      <w:r>
        <w:rPr>
          <w:rStyle w:val="NormalTok"/>
        </w:rPr>
        <w:t xml:space="preserve"> donnees_detecteur_obstacle_aggregated[train_indices,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real_distance_cm, measured_distance_cm)</w:t>
      </w:r>
      <w:r>
        <w:br/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le_model_kn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../data/model_knn.rds"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file.exists</w:t>
      </w:r>
      <w:r>
        <w:rPr>
          <w:rStyle w:val="NormalTok"/>
        </w:rPr>
        <w:t>(file_model_knn)) {</w:t>
      </w:r>
      <w:r>
        <w:br/>
      </w:r>
      <w:r>
        <w:rPr>
          <w:rStyle w:val="NormalTok"/>
        </w:rPr>
        <w:t xml:space="preserve">  model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file_model_knn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une_grid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Entrainement du modèle Knn</w:t>
      </w:r>
      <w:r>
        <w:br/>
      </w:r>
      <w:r>
        <w:rPr>
          <w:rStyle w:val="NormalTok"/>
        </w:rPr>
        <w:lastRenderedPageBreak/>
        <w:t xml:space="preserve">  model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real_distance_cm </w:t>
      </w:r>
      <w:r>
        <w:rPr>
          <w:rStyle w:val="SpecialCharTok"/>
        </w:rPr>
        <w:t>~</w:t>
      </w:r>
      <w:r>
        <w:rPr>
          <w:rStyle w:val="NormalTok"/>
        </w:rPr>
        <w:t xml:space="preserve"> measured_distance_cm, </w:t>
      </w:r>
      <w:r>
        <w:rPr>
          <w:rStyle w:val="AttributeTok"/>
        </w:rPr>
        <w:t>data =</w:t>
      </w:r>
      <w:r>
        <w:rPr>
          <w:rStyle w:val="NormalTok"/>
        </w:rPr>
        <w:t xml:space="preserve"> data_knn_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ontr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RDS</w:t>
      </w:r>
      <w:r>
        <w:rPr>
          <w:rStyle w:val="NormalTok"/>
        </w:rPr>
        <w:t>(model_knn, file_model_kn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 Prédiction avec le modèle Knn</w:t>
      </w:r>
      <w:r>
        <w:br/>
      </w:r>
      <w:r>
        <w:rPr>
          <w:rStyle w:val="NormalTok"/>
        </w:rPr>
        <w:t xml:space="preserve">predictions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_knn, data_knn_test)</w:t>
      </w:r>
      <w:r>
        <w:br/>
      </w:r>
      <w:r>
        <w:br/>
      </w:r>
      <w:r>
        <w:rPr>
          <w:rStyle w:val="NormalTok"/>
        </w:rPr>
        <w:t xml:space="preserve">donnees_detecteur_obstacle_aggregated </w:t>
      </w:r>
      <w:r>
        <w:rPr>
          <w:rStyle w:val="OtherTok"/>
        </w:rPr>
        <w:t>&lt;-</w:t>
      </w:r>
      <w:r>
        <w:rPr>
          <w:rStyle w:val="NormalTok"/>
        </w:rPr>
        <w:t xml:space="preserve"> donnees_detecteur_obstacle_aggregat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dele_kn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measured_distance_cm)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predict</w:t>
      </w:r>
      <w:r>
        <w:rPr>
          <w:rStyle w:val="NormalTok"/>
        </w:rPr>
        <w:t>(model_kn</w:t>
      </w:r>
      <w:r>
        <w:rPr>
          <w:rStyle w:val="NormalTok"/>
        </w:rPr>
        <w:t>n, .)))</w:t>
      </w:r>
      <w:r>
        <w:br/>
      </w:r>
      <w:r>
        <w:br/>
      </w:r>
      <w:r w:rsidRPr="008E0B9C">
        <w:rPr>
          <w:rStyle w:val="DocumentationTok"/>
          <w:lang w:val="fr-CA"/>
        </w:rPr>
        <w:t>## Tracer les données bruitées vs les données filtrées</w:t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ggplot</w:t>
      </w:r>
      <w:r w:rsidRPr="008E0B9C">
        <w:rPr>
          <w:rStyle w:val="NormalTok"/>
          <w:lang w:val="fr-CA"/>
        </w:rPr>
        <w:t xml:space="preserve">(donnees_detecteur_obstacle_aggregated, 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easured_distance_cm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geom_line</w:t>
      </w:r>
      <w:r w:rsidRPr="008E0B9C">
        <w:rPr>
          <w:rStyle w:val="NormalTok"/>
          <w:lang w:val="fr-CA"/>
        </w:rPr>
        <w:t>(</w:t>
      </w:r>
      <w:r w:rsidRPr="008E0B9C">
        <w:rPr>
          <w:rStyle w:val="FunctionTok"/>
          <w:lang w:val="fr-CA"/>
        </w:rPr>
        <w:t>ae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modele_knn,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real_distance_cm, </w:t>
      </w:r>
      <w:r w:rsidRPr="008E0B9C">
        <w:rPr>
          <w:rStyle w:val="AttributeTok"/>
          <w:lang w:val="fr-CA"/>
        </w:rPr>
        <w:t>col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prédites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labs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tit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onnées bruitées vs données filtrées avec un modèle Knn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x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mesuré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y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Distance réelle (cm)"</w:t>
      </w:r>
      <w:r w:rsidRPr="008E0B9C">
        <w:rPr>
          <w:rStyle w:val="NormalTok"/>
          <w:lang w:val="fr-CA"/>
        </w:rPr>
        <w:t>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</w:t>
      </w:r>
      <w:r w:rsidRPr="008E0B9C">
        <w:rPr>
          <w:rStyle w:val="AttributeTok"/>
          <w:lang w:val="fr-CA"/>
        </w:rPr>
        <w:t>color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Légende"</w:t>
      </w:r>
      <w:r w:rsidRPr="008E0B9C">
        <w:rPr>
          <w:rStyle w:val="NormalTok"/>
          <w:lang w:val="fr-CA"/>
        </w:rPr>
        <w:t xml:space="preserve">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scale_color_manual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values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c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Données idéal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ack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bruité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red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Données prédites"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OtherTok"/>
          <w:lang w:val="fr-CA"/>
        </w:rPr>
        <w:t>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tringTok"/>
          <w:lang w:val="fr-CA"/>
        </w:rPr>
        <w:t>"blue"</w:t>
      </w:r>
      <w:r w:rsidRPr="008E0B9C">
        <w:rPr>
          <w:rStyle w:val="NormalTok"/>
          <w:lang w:val="fr-CA"/>
        </w:rPr>
        <w:t xml:space="preserve">)) </w:t>
      </w:r>
      <w:r w:rsidRPr="008E0B9C">
        <w:rPr>
          <w:rStyle w:val="SpecialCharTok"/>
          <w:lang w:val="fr-CA"/>
        </w:rPr>
        <w:t>+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</w:t>
      </w:r>
      <w:r w:rsidRPr="008E0B9C">
        <w:rPr>
          <w:rStyle w:val="FunctionTok"/>
          <w:lang w:val="fr-CA"/>
        </w:rPr>
        <w:t>theme_minimal</w:t>
      </w:r>
      <w:r w:rsidRPr="008E0B9C">
        <w:rPr>
          <w:rStyle w:val="NormalTok"/>
          <w:lang w:val="fr-CA"/>
        </w:rPr>
        <w:t>()</w:t>
      </w:r>
    </w:p>
    <w:p w14:paraId="7645F994" w14:textId="77777777" w:rsidR="00295064" w:rsidRDefault="00DE79EC">
      <w:pPr>
        <w:pStyle w:val="FirstParagraph"/>
      </w:pPr>
      <w:r>
        <w:rPr>
          <w:noProof/>
        </w:rPr>
        <w:lastRenderedPageBreak/>
        <w:drawing>
          <wp:inline distT="0" distB="0" distL="0" distR="0" wp14:anchorId="7645F9C6" wp14:editId="7645F9C7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Filtre-tes-connaissances_files/figure-docx/knn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F995" w14:textId="77777777" w:rsidR="00295064" w:rsidRPr="008E0B9C" w:rsidRDefault="00DE79EC">
      <w:pPr>
        <w:pStyle w:val="Titre1"/>
        <w:rPr>
          <w:lang w:val="fr-CA"/>
        </w:rPr>
      </w:pPr>
      <w:bookmarkStart w:id="24" w:name="comparaison-des-modèles"/>
      <w:bookmarkStart w:id="25" w:name="_Toc181334858"/>
      <w:bookmarkEnd w:id="22"/>
      <w:r w:rsidRPr="008E0B9C">
        <w:rPr>
          <w:lang w:val="fr-CA"/>
        </w:rPr>
        <w:t>Comparaison des modèles</w:t>
      </w:r>
      <w:bookmarkEnd w:id="25"/>
    </w:p>
    <w:p w14:paraId="7645F996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DocumentationTok"/>
          <w:lang w:val="fr-CA"/>
        </w:rPr>
        <w:t>## Erreur sur le filtre Butterworth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RMSE_butter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rms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easured_distance_cm_butter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MAE_butter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ma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easured_distance_cm_butter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Erreur sur le filtre Chebyshev de type 1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RMSE_chebyshev1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rms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easured_distance_cm_chebyshev1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MAE_chebyshev1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ma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easured_distance_cm_chebyshev1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 xml:space="preserve">## Erreur sur le filtre Chebyshev de type </w:t>
      </w:r>
      <w:r w:rsidRPr="008E0B9C">
        <w:rPr>
          <w:rStyle w:val="DocumentationTok"/>
          <w:lang w:val="fr-CA"/>
        </w:rPr>
        <w:t>2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RMSE_chebyshev2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rms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easured_distance_cm_chebyshev2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MAE_chebyshev2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ma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easured_distance_cm_chebyshev2)</w:t>
      </w:r>
      <w:r w:rsidRPr="008E0B9C">
        <w:rPr>
          <w:lang w:val="fr-CA"/>
        </w:rPr>
        <w:br/>
      </w:r>
      <w:r w:rsidRPr="008E0B9C">
        <w:rPr>
          <w:lang w:val="fr-CA"/>
        </w:rPr>
        <w:lastRenderedPageBreak/>
        <w:br/>
      </w:r>
      <w:r w:rsidRPr="008E0B9C">
        <w:rPr>
          <w:rStyle w:val="DocumentationTok"/>
          <w:lang w:val="fr-CA"/>
        </w:rPr>
        <w:t>## Erreur sur le filtre elliptiqu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RMSE_elliptic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rms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easured_distance_cm_elliptic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MAE_elliptic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ma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easured_distance_cm_elliptic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Erreur sur le modèle de régression linéaire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RMSE_regression_lineaire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rms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odele_regression_lineaire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MAE_regression_lineaire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ma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odele_regression_lineaire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Erreur sur le modèle de mo</w:t>
      </w:r>
      <w:r w:rsidRPr="008E0B9C">
        <w:rPr>
          <w:rStyle w:val="DocumentationTok"/>
          <w:lang w:val="fr-CA"/>
        </w:rPr>
        <w:t>yenne mobile simple d'ordre 3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vali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moyenne_mobile_simple_3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pecialCharTok"/>
          <w:lang w:val="fr-CA"/>
        </w:rPr>
        <w:t>!</w:t>
      </w:r>
      <w:r w:rsidRPr="008E0B9C">
        <w:rPr>
          <w:rStyle w:val="FunctionTok"/>
          <w:lang w:val="fr-CA"/>
        </w:rPr>
        <w:t>is.na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odele_moyenne_mobile_simple_3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RMSE_moyenne_mobile_simple_3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rms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[valid]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odele_moyenne_mobile_simple_3[valid]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MAE_moyenne_mobile_simple_3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ma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[valid]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odele_moyenne_mobile_simple_3[valid]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Erreur sur le</w:t>
      </w:r>
      <w:r w:rsidRPr="008E0B9C">
        <w:rPr>
          <w:rStyle w:val="DocumentationTok"/>
          <w:lang w:val="fr-CA"/>
        </w:rPr>
        <w:t xml:space="preserve"> modèle de moyenne mobile simple d'ordre 5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valid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moyenne_mobile_simple_5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SpecialCharTok"/>
          <w:lang w:val="fr-CA"/>
        </w:rPr>
        <w:t>!</w:t>
      </w:r>
      <w:r w:rsidRPr="008E0B9C">
        <w:rPr>
          <w:rStyle w:val="FunctionTok"/>
          <w:lang w:val="fr-CA"/>
        </w:rPr>
        <w:t>is.na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odele_moyenne_mobile_simple_5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RMSE_moyenne_mobile_simple_5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rms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[valid]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odele_moyenne_mobile_simple_5[valid]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MAE_moyenne_mobile_simple_5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ma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[valid]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odele_moyenne_mobile_simple_5[valid]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DocumentationTok"/>
          <w:lang w:val="fr-CA"/>
        </w:rPr>
        <w:t>## Error on the Knn model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RMSE_knn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rms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odele_knn)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MAE_knn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mae</w:t>
      </w:r>
      <w:r w:rsidRPr="008E0B9C">
        <w:rPr>
          <w:rStyle w:val="NormalTok"/>
          <w:lang w:val="fr-CA"/>
        </w:rPr>
        <w:t>(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real_distance_cm, donnees_detecteur_obstacle_aggregated</w:t>
      </w:r>
      <w:r w:rsidRPr="008E0B9C">
        <w:rPr>
          <w:rStyle w:val="SpecialCharTok"/>
          <w:lang w:val="fr-CA"/>
        </w:rPr>
        <w:t>$</w:t>
      </w:r>
      <w:r w:rsidRPr="008E0B9C">
        <w:rPr>
          <w:rStyle w:val="NormalTok"/>
          <w:lang w:val="fr-CA"/>
        </w:rPr>
        <w:t>modele_knn)</w:t>
      </w:r>
      <w:r w:rsidRPr="008E0B9C">
        <w:rPr>
          <w:lang w:val="fr-CA"/>
        </w:rPr>
        <w:br/>
      </w:r>
      <w:r w:rsidRPr="008E0B9C">
        <w:rPr>
          <w:lang w:val="fr-CA"/>
        </w:rPr>
        <w:lastRenderedPageBreak/>
        <w:br/>
      </w:r>
      <w:r w:rsidRPr="008E0B9C">
        <w:rPr>
          <w:rStyle w:val="DocumentationTok"/>
          <w:lang w:val="fr-CA"/>
        </w:rPr>
        <w:t>## Création d'un data frame pour les erreurs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erreurs </w:t>
      </w:r>
      <w:r w:rsidRPr="008E0B9C">
        <w:rPr>
          <w:rStyle w:val="OtherTok"/>
          <w:lang w:val="fr-CA"/>
        </w:rPr>
        <w:t>&lt;-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data.frame</w:t>
      </w:r>
      <w:r w:rsidRPr="008E0B9C">
        <w:rPr>
          <w:rStyle w:val="NormalTok"/>
          <w:lang w:val="fr-CA"/>
        </w:rPr>
        <w:t>(</w:t>
      </w:r>
      <w:r w:rsidRPr="008E0B9C">
        <w:rPr>
          <w:rStyle w:val="AttributeTok"/>
          <w:lang w:val="fr-CA"/>
        </w:rPr>
        <w:t>model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c</w:t>
      </w:r>
      <w:r w:rsidRPr="008E0B9C">
        <w:rPr>
          <w:rStyle w:val="NormalTok"/>
          <w:lang w:val="fr-CA"/>
        </w:rPr>
        <w:t>(</w:t>
      </w:r>
      <w:r w:rsidRPr="008E0B9C">
        <w:rPr>
          <w:rStyle w:val="StringTok"/>
          <w:lang w:val="fr-CA"/>
        </w:rPr>
        <w:t>"Butterworth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Chebyshev de type 1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Chebyshev de type 2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Elliptique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Régression linéaire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Moyenne mobile simple d'ordre 3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Moyenne mobile simple d'ordre</w:t>
      </w:r>
      <w:r w:rsidRPr="008E0B9C">
        <w:rPr>
          <w:rStyle w:val="StringTok"/>
          <w:lang w:val="fr-CA"/>
        </w:rPr>
        <w:t xml:space="preserve"> 5"</w:t>
      </w:r>
      <w:r w:rsidRPr="008E0B9C">
        <w:rPr>
          <w:rStyle w:val="NormalTok"/>
          <w:lang w:val="fr-CA"/>
        </w:rPr>
        <w:t xml:space="preserve">, </w:t>
      </w:r>
      <w:r w:rsidRPr="008E0B9C">
        <w:rPr>
          <w:rStyle w:val="StringTok"/>
          <w:lang w:val="fr-CA"/>
        </w:rPr>
        <w:t>"Knn"</w:t>
      </w:r>
      <w:r w:rsidRPr="008E0B9C">
        <w:rPr>
          <w:rStyle w:val="NormalTok"/>
          <w:lang w:val="fr-CA"/>
        </w:rPr>
        <w:t>)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               </w:t>
      </w:r>
      <w:r w:rsidRPr="008E0B9C">
        <w:rPr>
          <w:rStyle w:val="AttributeTok"/>
          <w:lang w:val="fr-CA"/>
        </w:rPr>
        <w:t>RMS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c</w:t>
      </w:r>
      <w:r w:rsidRPr="008E0B9C">
        <w:rPr>
          <w:rStyle w:val="NormalTok"/>
          <w:lang w:val="fr-CA"/>
        </w:rPr>
        <w:t>(RMSE_butter, RMSE_chebyshev1, RMSE_chebyshev2, RMSE_elliptic, RMSE_regression_lineaire, RMSE_moyenne_mobile_simple_3, RMSE_moyenne_mobile_simple_5, RMSE_knn),</w:t>
      </w:r>
      <w:r w:rsidRPr="008E0B9C">
        <w:rPr>
          <w:lang w:val="fr-CA"/>
        </w:rPr>
        <w:br/>
      </w:r>
      <w:r w:rsidRPr="008E0B9C">
        <w:rPr>
          <w:rStyle w:val="NormalTok"/>
          <w:lang w:val="fr-CA"/>
        </w:rPr>
        <w:t xml:space="preserve">                      </w:t>
      </w:r>
      <w:r w:rsidRPr="008E0B9C">
        <w:rPr>
          <w:rStyle w:val="AttributeTok"/>
          <w:lang w:val="fr-CA"/>
        </w:rPr>
        <w:t>MAE =</w:t>
      </w:r>
      <w:r w:rsidRPr="008E0B9C">
        <w:rPr>
          <w:rStyle w:val="NormalTok"/>
          <w:lang w:val="fr-CA"/>
        </w:rPr>
        <w:t xml:space="preserve"> </w:t>
      </w:r>
      <w:r w:rsidRPr="008E0B9C">
        <w:rPr>
          <w:rStyle w:val="FunctionTok"/>
          <w:lang w:val="fr-CA"/>
        </w:rPr>
        <w:t>c</w:t>
      </w:r>
      <w:r w:rsidRPr="008E0B9C">
        <w:rPr>
          <w:rStyle w:val="NormalTok"/>
          <w:lang w:val="fr-CA"/>
        </w:rPr>
        <w:t>(MAE_butter, MAE_chebyshev1, MAE_chebyshev2, MAE_elliptic, MAE_regression_lineaire, MAE_moyenne_mobile_simple_3, MAE_moyenne_mobile_simple_5, MAE_knn))</w:t>
      </w:r>
      <w:r w:rsidRPr="008E0B9C">
        <w:rPr>
          <w:lang w:val="fr-CA"/>
        </w:rPr>
        <w:br/>
      </w:r>
      <w:r w:rsidRPr="008E0B9C">
        <w:rPr>
          <w:lang w:val="fr-CA"/>
        </w:rPr>
        <w:br/>
      </w:r>
      <w:r w:rsidRPr="008E0B9C">
        <w:rPr>
          <w:rStyle w:val="FunctionTok"/>
          <w:lang w:val="fr-CA"/>
        </w:rPr>
        <w:t>print</w:t>
      </w:r>
      <w:r w:rsidRPr="008E0B9C">
        <w:rPr>
          <w:rStyle w:val="NormalTok"/>
          <w:lang w:val="fr-CA"/>
        </w:rPr>
        <w:t>(erreurs)</w:t>
      </w:r>
    </w:p>
    <w:p w14:paraId="7645F997" w14:textId="77777777" w:rsidR="00295064" w:rsidRPr="008E0B9C" w:rsidRDefault="00DE79EC">
      <w:pPr>
        <w:pStyle w:val="SourceCode"/>
        <w:rPr>
          <w:lang w:val="fr-CA"/>
        </w:rPr>
      </w:pPr>
      <w:r w:rsidRPr="008E0B9C">
        <w:rPr>
          <w:rStyle w:val="VerbatimChar"/>
          <w:lang w:val="fr-CA"/>
        </w:rPr>
        <w:t>##                            modele      RMSE       MAE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1                     Butterworth 14.350809 11.008969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2             Chebyshev de type 1 25.162007 21.065897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3             Chebyshev de type 2 17.186707 16.019051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4                      Elliptique 25.148349 21.054370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5             Régression linéaire  9.849407  8.897531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6 Moyenne mobile simple d'ordre 3 15.153396 13.618987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7 Moyenne mobile simple d'ordre 5 19.208796 18.350649</w:t>
      </w:r>
      <w:r w:rsidRPr="008E0B9C">
        <w:rPr>
          <w:lang w:val="fr-CA"/>
        </w:rPr>
        <w:br/>
      </w:r>
      <w:r w:rsidRPr="008E0B9C">
        <w:rPr>
          <w:rStyle w:val="VerbatimChar"/>
          <w:lang w:val="fr-CA"/>
        </w:rPr>
        <w:t>## 8                             Knn 12.351971  6.661376</w:t>
      </w:r>
    </w:p>
    <w:bookmarkEnd w:id="24"/>
    <w:sectPr w:rsidR="00295064" w:rsidRPr="008E0B9C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ADECA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45634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5064"/>
    <w:rsid w:val="00295064"/>
    <w:rsid w:val="008E0B9C"/>
    <w:rsid w:val="00C84396"/>
    <w:rsid w:val="00DE7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45F90B"/>
  <w15:docId w15:val="{CFE44B43-0A15-4CCA-8764-B68C0B8CE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Corpsdetexte"/>
    <w:link w:val="Sous-titre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rsid w:val="008E0B9C"/>
    <w:pPr>
      <w:spacing w:after="100"/>
    </w:pPr>
  </w:style>
  <w:style w:type="paragraph" w:styleId="TM2">
    <w:name w:val="toc 2"/>
    <w:basedOn w:val="Normal"/>
    <w:next w:val="Normal"/>
    <w:autoRedefine/>
    <w:uiPriority w:val="39"/>
    <w:rsid w:val="008E0B9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4</Pages>
  <Words>5247</Words>
  <Characters>28861</Characters>
  <Application>Microsoft Office Word</Application>
  <DocSecurity>0</DocSecurity>
  <Lines>240</Lines>
  <Paragraphs>68</Paragraphs>
  <ScaleCrop>false</ScaleCrop>
  <Company/>
  <LinksUpToDate>false</LinksUpToDate>
  <CharactersWithSpaces>3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re tes connaissances</dc:title>
  <dc:creator>Daniel Lavallée; Mathieu Sévégny; Tristan Lafontaine; Émile Bois; Vincent Kilaknowvski</dc:creator>
  <cp:keywords/>
  <cp:lastModifiedBy>Daniel Lavallée</cp:lastModifiedBy>
  <cp:revision>3</cp:revision>
  <dcterms:created xsi:type="dcterms:W3CDTF">2024-11-01T10:26:00Z</dcterms:created>
  <dcterms:modified xsi:type="dcterms:W3CDTF">2024-11-01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1</vt:lpwstr>
  </property>
  <property fmtid="{D5CDD505-2E9C-101B-9397-08002B2CF9AE}" pid="3" name="output">
    <vt:lpwstr/>
  </property>
  <property fmtid="{D5CDD505-2E9C-101B-9397-08002B2CF9AE}" pid="4" name="subtitle">
    <vt:lpwstr>Conception de filtres pour le réduction du bruit du capteur de distance</vt:lpwstr>
  </property>
</Properties>
</file>